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D7D2F" w14:textId="77777777" w:rsidR="00017FFE" w:rsidRPr="004C6765" w:rsidRDefault="001624D6" w:rsidP="004A7AF0">
      <w:pPr>
        <w:pStyle w:val="Title"/>
        <w:spacing w:after="120"/>
        <w:rPr>
          <w:rFonts w:ascii="Segoe UI" w:hAnsi="Segoe UI" w:cs="Segoe UI"/>
          <w:b/>
          <w:bCs/>
          <w:smallCaps/>
          <w:color w:val="000000"/>
          <w:sz w:val="36"/>
          <w:szCs w:val="36"/>
          <w:u w:val="single"/>
          <w:lang w:val="en-AU"/>
        </w:rPr>
      </w:pPr>
      <w:r w:rsidRPr="004C6765">
        <w:rPr>
          <w:rFonts w:ascii="Segoe UI" w:hAnsi="Segoe UI" w:cs="Segoe UI"/>
          <w:b/>
          <w:bCs/>
          <w:smallCaps/>
          <w:color w:val="000000"/>
          <w:sz w:val="36"/>
          <w:szCs w:val="36"/>
          <w:u w:val="single"/>
          <w:lang w:val="en-AU"/>
        </w:rPr>
        <w:t>HASSAN ABDUL BASIT</w:t>
      </w:r>
    </w:p>
    <w:p w14:paraId="2CF82574" w14:textId="66008E73" w:rsidR="005F3E99" w:rsidRPr="004C6765" w:rsidRDefault="004358F9" w:rsidP="0095004A">
      <w:pPr>
        <w:spacing w:after="91" w:line="259" w:lineRule="auto"/>
        <w:jc w:val="center"/>
        <w:rPr>
          <w:rFonts w:ascii="Segoe UI" w:hAnsi="Segoe UI" w:cs="Segoe UI"/>
          <w:sz w:val="20"/>
          <w:szCs w:val="20"/>
        </w:rPr>
      </w:pPr>
      <w:r w:rsidRPr="004C6765">
        <w:rPr>
          <w:rFonts w:ascii="Segoe UI" w:hAnsi="Segoe UI" w:cs="Segoe UI"/>
          <w:sz w:val="20"/>
          <w:szCs w:val="20"/>
          <w:lang w:val="en-AU"/>
        </w:rPr>
        <w:t>Mughal Pura</w:t>
      </w:r>
      <w:r w:rsidR="0052018C" w:rsidRPr="004C6765">
        <w:rPr>
          <w:rFonts w:ascii="Segoe UI" w:hAnsi="Segoe UI" w:cs="Segoe UI"/>
          <w:sz w:val="20"/>
          <w:szCs w:val="20"/>
          <w:lang w:val="en-AU"/>
        </w:rPr>
        <w:t xml:space="preserve"> Lahore</w:t>
      </w:r>
      <w:r w:rsidR="002C6B78" w:rsidRPr="004C6765">
        <w:rPr>
          <w:rFonts w:ascii="Segoe UI" w:hAnsi="Segoe UI" w:cs="Segoe UI"/>
          <w:sz w:val="20"/>
          <w:szCs w:val="20"/>
          <w:lang w:val="en-AU"/>
        </w:rPr>
        <w:t xml:space="preserve"> | </w:t>
      </w:r>
      <w:r w:rsidR="00291277" w:rsidRPr="004C6765">
        <w:rPr>
          <w:rFonts w:ascii="Segoe UI" w:hAnsi="Segoe UI" w:cs="Segoe UI"/>
          <w:sz w:val="20"/>
          <w:szCs w:val="20"/>
          <w:lang w:val="en-AU"/>
        </w:rPr>
        <w:t>Ph</w:t>
      </w:r>
      <w:r w:rsidR="00C553A0" w:rsidRPr="004C6765">
        <w:rPr>
          <w:rFonts w:ascii="Segoe UI" w:hAnsi="Segoe UI" w:cs="Segoe UI"/>
          <w:sz w:val="20"/>
          <w:szCs w:val="20"/>
          <w:lang w:val="en-AU"/>
        </w:rPr>
        <w:t>:</w:t>
      </w:r>
      <w:r w:rsidR="005F05D2" w:rsidRPr="004C6765">
        <w:rPr>
          <w:rFonts w:ascii="Segoe UI" w:hAnsi="Segoe UI" w:cs="Segoe UI"/>
          <w:sz w:val="20"/>
          <w:szCs w:val="20"/>
          <w:lang w:val="en-AU"/>
        </w:rPr>
        <w:t xml:space="preserve"> </w:t>
      </w:r>
      <w:r w:rsidR="008E7C86" w:rsidRPr="004C6765">
        <w:rPr>
          <w:rFonts w:ascii="Segoe UI" w:hAnsi="Segoe UI" w:cs="Segoe UI"/>
          <w:sz w:val="20"/>
          <w:szCs w:val="20"/>
          <w:lang w:val="en-AU"/>
        </w:rPr>
        <w:t>0</w:t>
      </w:r>
      <w:r w:rsidR="0052018C" w:rsidRPr="004C6765">
        <w:rPr>
          <w:rFonts w:ascii="Segoe UI" w:hAnsi="Segoe UI" w:cs="Segoe UI"/>
          <w:sz w:val="20"/>
          <w:szCs w:val="20"/>
          <w:lang w:val="en-AU"/>
        </w:rPr>
        <w:t>3</w:t>
      </w:r>
      <w:r w:rsidR="001624D6" w:rsidRPr="004C6765">
        <w:rPr>
          <w:rFonts w:ascii="Segoe UI" w:hAnsi="Segoe UI" w:cs="Segoe UI"/>
          <w:sz w:val="20"/>
          <w:szCs w:val="20"/>
          <w:lang w:val="en-AU"/>
        </w:rPr>
        <w:t>24</w:t>
      </w:r>
      <w:r w:rsidR="00422937" w:rsidRPr="004C6765">
        <w:rPr>
          <w:rFonts w:ascii="Segoe UI" w:hAnsi="Segoe UI" w:cs="Segoe UI"/>
          <w:sz w:val="20"/>
          <w:szCs w:val="20"/>
          <w:lang w:val="en-AU"/>
        </w:rPr>
        <w:t xml:space="preserve"> 6</w:t>
      </w:r>
      <w:r w:rsidR="001624D6" w:rsidRPr="004C6765">
        <w:rPr>
          <w:rFonts w:ascii="Segoe UI" w:hAnsi="Segoe UI" w:cs="Segoe UI"/>
          <w:sz w:val="20"/>
          <w:szCs w:val="20"/>
          <w:lang w:val="en-AU"/>
        </w:rPr>
        <w:t>128559</w:t>
      </w:r>
      <w:r w:rsidR="002C6B78" w:rsidRPr="004C6765">
        <w:rPr>
          <w:rFonts w:ascii="Segoe UI" w:hAnsi="Segoe UI" w:cs="Segoe UI"/>
          <w:sz w:val="20"/>
          <w:szCs w:val="20"/>
          <w:lang w:val="en-AU"/>
        </w:rPr>
        <w:t xml:space="preserve"> |</w:t>
      </w:r>
      <w:r w:rsidR="00C553A0" w:rsidRPr="004C6765">
        <w:rPr>
          <w:rFonts w:ascii="Segoe UI" w:hAnsi="Segoe UI" w:cs="Segoe UI"/>
          <w:sz w:val="20"/>
          <w:szCs w:val="20"/>
          <w:lang w:val="en-AU"/>
        </w:rPr>
        <w:t xml:space="preserve"> </w:t>
      </w:r>
      <w:r w:rsidR="0095004A" w:rsidRPr="004C6765">
        <w:rPr>
          <w:rFonts w:ascii="Segoe UI" w:hAnsi="Segoe UI" w:cs="Segoe UI"/>
          <w:sz w:val="20"/>
          <w:szCs w:val="20"/>
        </w:rPr>
        <w:t xml:space="preserve">Email </w:t>
      </w:r>
      <w:r w:rsidR="0095004A" w:rsidRPr="004C6765">
        <w:rPr>
          <w:rFonts w:ascii="Segoe UI" w:hAnsi="Segoe UI" w:cs="Segoe UI"/>
          <w:color w:val="800080"/>
          <w:sz w:val="20"/>
          <w:szCs w:val="20"/>
          <w:u w:val="single" w:color="800080"/>
        </w:rPr>
        <w:t>ranahassan1001@gmail.com</w:t>
      </w:r>
      <w:r w:rsidR="0095004A" w:rsidRPr="004C6765">
        <w:rPr>
          <w:rFonts w:ascii="Segoe UI" w:hAnsi="Segoe UI" w:cs="Segoe UI"/>
          <w:sz w:val="20"/>
          <w:szCs w:val="20"/>
        </w:rPr>
        <w:t xml:space="preserve"> </w:t>
      </w:r>
    </w:p>
    <w:p w14:paraId="2DAC318B" w14:textId="1C6BC11D" w:rsidR="0001295D" w:rsidRPr="004C6765" w:rsidRDefault="00483BE8" w:rsidP="0001295D">
      <w:pPr>
        <w:pStyle w:val="Title"/>
        <w:jc w:val="left"/>
        <w:rPr>
          <w:rFonts w:ascii="Segoe UI" w:hAnsi="Segoe UI" w:cs="Segoe UI"/>
          <w:b/>
          <w:i/>
          <w:iCs/>
          <w:smallCaps/>
          <w:color w:val="000000"/>
          <w:sz w:val="24"/>
          <w:szCs w:val="24"/>
          <w:lang w:val="en-AU"/>
        </w:rPr>
      </w:pPr>
      <w:r w:rsidRPr="004C6765">
        <w:rPr>
          <w:rFonts w:ascii="Segoe UI" w:hAnsi="Segoe UI" w:cs="Segoe UI"/>
          <w:b/>
          <w:smallCaps/>
          <w:noProof/>
          <w:color w:val="000000"/>
          <w:sz w:val="24"/>
          <w:szCs w:val="24"/>
          <w:lang w:val="en-AU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4CA5A9A2" wp14:editId="0B822FAD">
                <wp:simplePos x="0" y="0"/>
                <wp:positionH relativeFrom="column">
                  <wp:posOffset>0</wp:posOffset>
                </wp:positionH>
                <wp:positionV relativeFrom="paragraph">
                  <wp:posOffset>210820</wp:posOffset>
                </wp:positionV>
                <wp:extent cx="6190615" cy="27305"/>
                <wp:effectExtent l="7620" t="3175" r="12065" b="7620"/>
                <wp:wrapNone/>
                <wp:docPr id="19" name="Group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27305"/>
                          <a:chOff x="1057" y="4402"/>
                          <a:chExt cx="9648" cy="101"/>
                        </a:xfrm>
                      </wpg:grpSpPr>
                      <wps:wsp>
                        <wps:cNvPr id="20" name="Line 108"/>
                        <wps:cNvCnPr>
                          <a:cxnSpLocks noChangeShapeType="1"/>
                        </wps:cNvCnPr>
                        <wps:spPr bwMode="auto">
                          <a:xfrm>
                            <a:off x="1057" y="4503"/>
                            <a:ext cx="964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1" name="Rectangle 109"/>
                        <wps:cNvSpPr>
                          <a:spLocks noChangeArrowheads="1"/>
                        </wps:cNvSpPr>
                        <wps:spPr bwMode="auto">
                          <a:xfrm>
                            <a:off x="1057" y="4402"/>
                            <a:ext cx="3168" cy="10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107763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5B054D" id="Group 107" o:spid="_x0000_s1026" style="position:absolute;margin-left:0;margin-top:16.6pt;width:487.45pt;height:2.15pt;z-index:251655168" coordorigin="1057,4402" coordsize="9648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">
                <v:line id="Line 108" o:spid="_x0000_s1027" style="position:absolute;visibility:visible;mso-wrap-style:square" from="1057,4503" to="10705,45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cE1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"/>
                <v:rect id="Rectangle 109" o:spid="_x0000_s1028" style="position:absolute;left:1057;top:4402;width:3168;height: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" fillcolor="black" stroked="f">
                  <v:shadow offset="6pt,6pt"/>
                </v:rect>
              </v:group>
            </w:pict>
          </mc:Fallback>
        </mc:AlternateContent>
      </w:r>
      <w:r w:rsidR="005F05D2" w:rsidRPr="004C6765">
        <w:rPr>
          <w:rFonts w:ascii="Segoe UI" w:hAnsi="Segoe UI" w:cs="Segoe UI"/>
          <w:b/>
          <w:bCs/>
          <w:smallCaps/>
          <w:color w:val="000000"/>
          <w:sz w:val="24"/>
          <w:szCs w:val="24"/>
          <w:lang w:val="en-AU"/>
        </w:rPr>
        <w:t>Objective</w:t>
      </w:r>
    </w:p>
    <w:p w14:paraId="0DD99407" w14:textId="77777777" w:rsidR="0001295D" w:rsidRPr="004C6765" w:rsidRDefault="0001295D" w:rsidP="006432EF">
      <w:pPr>
        <w:pStyle w:val="Title"/>
        <w:jc w:val="left"/>
        <w:rPr>
          <w:rFonts w:ascii="Segoe UI" w:hAnsi="Segoe UI" w:cs="Segoe UI"/>
          <w:bCs/>
          <w:sz w:val="20"/>
        </w:rPr>
      </w:pPr>
    </w:p>
    <w:p w14:paraId="01D4208E" w14:textId="623573E8" w:rsidR="0001295D" w:rsidRDefault="00511BB8" w:rsidP="00511BB8">
      <w:pPr>
        <w:pStyle w:val="Title"/>
        <w:jc w:val="left"/>
        <w:rPr>
          <w:rFonts w:ascii="Segoe UI" w:hAnsi="Segoe UI" w:cs="Segoe UI"/>
          <w:bCs/>
          <w:sz w:val="20"/>
          <w:lang w:val="en-US"/>
        </w:rPr>
      </w:pPr>
      <w:r w:rsidRPr="00511BB8">
        <w:rPr>
          <w:rFonts w:ascii="Segoe UI" w:hAnsi="Segoe UI" w:cs="Segoe UI"/>
          <w:bCs/>
          <w:sz w:val="20"/>
          <w:lang w:val="en-US"/>
        </w:rPr>
        <w:t>Seeking a challenging position in a reputed organization where I can learn new skills, expand my knowledge, and leverage my learnings.</w:t>
      </w:r>
    </w:p>
    <w:p w14:paraId="37AC772E" w14:textId="77777777" w:rsidR="00511BB8" w:rsidRPr="00511BB8" w:rsidRDefault="00511BB8" w:rsidP="00511BB8">
      <w:pPr>
        <w:pStyle w:val="Title"/>
        <w:jc w:val="left"/>
        <w:rPr>
          <w:rFonts w:ascii="Segoe UI" w:hAnsi="Segoe UI" w:cs="Segoe UI"/>
          <w:bCs/>
          <w:sz w:val="20"/>
          <w:lang w:val="en-US"/>
        </w:rPr>
      </w:pPr>
    </w:p>
    <w:p w14:paraId="6ECA63AD" w14:textId="091CBCAE" w:rsidR="00496094" w:rsidRPr="004C6765" w:rsidRDefault="00483BE8" w:rsidP="006432EF">
      <w:pPr>
        <w:pStyle w:val="Title"/>
        <w:jc w:val="left"/>
        <w:rPr>
          <w:rFonts w:ascii="Segoe UI" w:hAnsi="Segoe UI" w:cs="Segoe UI"/>
          <w:b/>
          <w:bCs/>
          <w:color w:val="000000"/>
          <w:sz w:val="24"/>
          <w:szCs w:val="18"/>
          <w:lang w:val="en-AU"/>
        </w:rPr>
      </w:pPr>
      <w:r w:rsidRPr="004C6765">
        <w:rPr>
          <w:rFonts w:ascii="Segoe UI" w:hAnsi="Segoe UI" w:cs="Segoe UI"/>
          <w:b/>
          <w:bCs/>
          <w:smallCaps/>
          <w:noProof/>
          <w:color w:val="000000"/>
          <w:sz w:val="24"/>
          <w:szCs w:val="18"/>
          <w:lang w:val="en-AU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0A698B2A" wp14:editId="79388A40">
                <wp:simplePos x="0" y="0"/>
                <wp:positionH relativeFrom="column">
                  <wp:posOffset>12065</wp:posOffset>
                </wp:positionH>
                <wp:positionV relativeFrom="paragraph">
                  <wp:posOffset>213995</wp:posOffset>
                </wp:positionV>
                <wp:extent cx="6190615" cy="27305"/>
                <wp:effectExtent l="10160" t="0" r="9525" b="12065"/>
                <wp:wrapNone/>
                <wp:docPr id="16" name="Group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27305"/>
                          <a:chOff x="1057" y="4402"/>
                          <a:chExt cx="9648" cy="101"/>
                        </a:xfrm>
                      </wpg:grpSpPr>
                      <wps:wsp>
                        <wps:cNvPr id="17" name="Line 191"/>
                        <wps:cNvCnPr>
                          <a:cxnSpLocks noChangeShapeType="1"/>
                        </wps:cNvCnPr>
                        <wps:spPr bwMode="auto">
                          <a:xfrm>
                            <a:off x="1057" y="4503"/>
                            <a:ext cx="964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8" name="Rectangle 192"/>
                        <wps:cNvSpPr>
                          <a:spLocks noChangeArrowheads="1"/>
                        </wps:cNvSpPr>
                        <wps:spPr bwMode="auto">
                          <a:xfrm>
                            <a:off x="1057" y="4402"/>
                            <a:ext cx="3168" cy="10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107763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6A3843" id="Group 190" o:spid="_x0000_s1026" style="position:absolute;margin-left:.95pt;margin-top:16.85pt;width:487.45pt;height:2.15pt;z-index:251656192" coordorigin="1057,4402" coordsize="9648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">
                <v:line id="Line 191" o:spid="_x0000_s1027" style="position:absolute;visibility:visible;mso-wrap-style:square" from="1057,4503" to="10705,45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"/>
                <v:rect id="Rectangle 192" o:spid="_x0000_s1028" style="position:absolute;left:1057;top:4402;width:3168;height: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" fillcolor="black" stroked="f">
                  <v:shadow offset="6pt,6pt"/>
                </v:rect>
              </v:group>
            </w:pict>
          </mc:Fallback>
        </mc:AlternateContent>
      </w:r>
      <w:r w:rsidR="00496094" w:rsidRPr="004C6765">
        <w:rPr>
          <w:rFonts w:ascii="Segoe UI" w:hAnsi="Segoe UI" w:cs="Segoe UI"/>
          <w:b/>
          <w:bCs/>
          <w:smallCaps/>
          <w:color w:val="000000"/>
          <w:sz w:val="24"/>
          <w:szCs w:val="18"/>
          <w:lang w:val="en-AU"/>
        </w:rPr>
        <w:t xml:space="preserve">Academic </w:t>
      </w:r>
      <w:r w:rsidR="00BD60E6" w:rsidRPr="004C6765">
        <w:rPr>
          <w:rFonts w:ascii="Segoe UI" w:hAnsi="Segoe UI" w:cs="Segoe UI"/>
          <w:b/>
          <w:bCs/>
          <w:smallCaps/>
          <w:color w:val="000000"/>
          <w:sz w:val="24"/>
          <w:szCs w:val="18"/>
          <w:lang w:val="en-AU"/>
        </w:rPr>
        <w:t>Qualification</w:t>
      </w:r>
      <w:r w:rsidR="000A2837" w:rsidRPr="004C6765">
        <w:rPr>
          <w:rFonts w:ascii="Segoe UI" w:hAnsi="Segoe UI" w:cs="Segoe UI"/>
          <w:b/>
          <w:bCs/>
          <w:smallCaps/>
          <w:color w:val="000000"/>
          <w:sz w:val="24"/>
          <w:szCs w:val="18"/>
          <w:lang w:val="en-AU"/>
        </w:rPr>
        <w:t>s</w:t>
      </w:r>
    </w:p>
    <w:p w14:paraId="2FADFD40" w14:textId="77777777" w:rsidR="0001295D" w:rsidRPr="004C6765" w:rsidRDefault="0001295D" w:rsidP="002303E8">
      <w:pPr>
        <w:tabs>
          <w:tab w:val="right" w:pos="9763"/>
        </w:tabs>
        <w:spacing w:after="3" w:line="259" w:lineRule="auto"/>
        <w:ind w:left="-15"/>
        <w:rPr>
          <w:rFonts w:ascii="Segoe UI" w:eastAsia="Segoe UI" w:hAnsi="Segoe UI" w:cs="Segoe UI"/>
          <w:b/>
          <w:sz w:val="20"/>
          <w:szCs w:val="20"/>
        </w:rPr>
      </w:pPr>
    </w:p>
    <w:p w14:paraId="77CC4B2B" w14:textId="6F01B5F2" w:rsidR="002303E8" w:rsidRPr="004C6765" w:rsidRDefault="002303E8" w:rsidP="002303E8">
      <w:pPr>
        <w:tabs>
          <w:tab w:val="right" w:pos="9763"/>
        </w:tabs>
        <w:spacing w:after="3" w:line="259" w:lineRule="auto"/>
        <w:ind w:left="-15"/>
        <w:rPr>
          <w:rFonts w:ascii="Segoe UI" w:hAnsi="Segoe UI" w:cs="Segoe UI"/>
          <w:sz w:val="20"/>
          <w:szCs w:val="20"/>
        </w:rPr>
      </w:pPr>
      <w:r w:rsidRPr="004C6765">
        <w:rPr>
          <w:rFonts w:ascii="Segoe UI" w:eastAsia="Segoe UI" w:hAnsi="Segoe UI" w:cs="Segoe UI"/>
          <w:b/>
          <w:sz w:val="20"/>
          <w:szCs w:val="20"/>
        </w:rPr>
        <w:t>BSc</w:t>
      </w:r>
      <w:r w:rsidRPr="004C6765">
        <w:rPr>
          <w:rFonts w:ascii="Segoe UI" w:hAnsi="Segoe UI" w:cs="Segoe UI"/>
          <w:b/>
          <w:sz w:val="20"/>
          <w:szCs w:val="20"/>
        </w:rPr>
        <w:t>.</w:t>
      </w:r>
      <w:r w:rsidRPr="004C6765">
        <w:rPr>
          <w:rFonts w:ascii="Segoe UI" w:eastAsia="Segoe UI" w:hAnsi="Segoe UI" w:cs="Segoe UI"/>
          <w:b/>
          <w:sz w:val="20"/>
          <w:szCs w:val="20"/>
        </w:rPr>
        <w:t xml:space="preserve"> Mechatronics and Control </w:t>
      </w:r>
      <w:r w:rsidRPr="004C6765">
        <w:rPr>
          <w:rFonts w:ascii="Segoe UI" w:hAnsi="Segoe UI" w:cs="Segoe UI"/>
          <w:b/>
          <w:sz w:val="20"/>
          <w:szCs w:val="20"/>
        </w:rPr>
        <w:t xml:space="preserve">Engineering </w:t>
      </w:r>
      <w:r w:rsidRPr="004C6765">
        <w:rPr>
          <w:rFonts w:ascii="Segoe UI" w:hAnsi="Segoe UI" w:cs="Segoe UI"/>
          <w:i/>
          <w:sz w:val="20"/>
          <w:szCs w:val="20"/>
        </w:rPr>
        <w:tab/>
      </w:r>
      <w:r w:rsidRPr="004C6765">
        <w:rPr>
          <w:rFonts w:ascii="Segoe UI" w:hAnsi="Segoe UI" w:cs="Segoe UI"/>
          <w:sz w:val="20"/>
          <w:szCs w:val="20"/>
        </w:rPr>
        <w:t>Oct. 2018 - May 2022</w:t>
      </w:r>
    </w:p>
    <w:p w14:paraId="736C9DA4" w14:textId="7C8449F1" w:rsidR="002303E8" w:rsidRPr="004C6765" w:rsidRDefault="002303E8" w:rsidP="002303E8">
      <w:pPr>
        <w:spacing w:after="15"/>
        <w:ind w:left="-5" w:right="5"/>
        <w:rPr>
          <w:rFonts w:ascii="Segoe UI" w:hAnsi="Segoe UI" w:cs="Segoe UI"/>
          <w:sz w:val="20"/>
          <w:szCs w:val="20"/>
        </w:rPr>
      </w:pPr>
      <w:r w:rsidRPr="004C6765">
        <w:rPr>
          <w:rFonts w:ascii="Segoe UI" w:hAnsi="Segoe UI" w:cs="Segoe UI"/>
          <w:sz w:val="20"/>
          <w:szCs w:val="20"/>
        </w:rPr>
        <w:t>CGPA: 3.0</w:t>
      </w:r>
      <w:r w:rsidR="00511BB8">
        <w:rPr>
          <w:rFonts w:ascii="Segoe UI" w:hAnsi="Segoe UI" w:cs="Segoe UI"/>
          <w:sz w:val="20"/>
          <w:szCs w:val="20"/>
        </w:rPr>
        <w:t>1/</w:t>
      </w:r>
      <w:r w:rsidRPr="004C6765">
        <w:rPr>
          <w:rFonts w:ascii="Segoe UI" w:hAnsi="Segoe UI" w:cs="Segoe UI"/>
          <w:sz w:val="20"/>
          <w:szCs w:val="20"/>
        </w:rPr>
        <w:t xml:space="preserve"> 4 </w:t>
      </w:r>
    </w:p>
    <w:p w14:paraId="28E89870" w14:textId="77777777" w:rsidR="002303E8" w:rsidRPr="004C6765" w:rsidRDefault="002303E8" w:rsidP="002303E8">
      <w:pPr>
        <w:spacing w:after="204"/>
        <w:ind w:left="-5" w:right="5"/>
        <w:rPr>
          <w:rFonts w:ascii="Segoe UI" w:hAnsi="Segoe UI" w:cs="Segoe UI"/>
          <w:sz w:val="20"/>
          <w:szCs w:val="20"/>
        </w:rPr>
      </w:pPr>
      <w:r w:rsidRPr="004C6765">
        <w:rPr>
          <w:rFonts w:ascii="Segoe UI" w:hAnsi="Segoe UI" w:cs="Segoe UI"/>
          <w:sz w:val="20"/>
          <w:szCs w:val="20"/>
        </w:rPr>
        <w:t xml:space="preserve">University of Engineering and Technology, Lahore  </w:t>
      </w:r>
    </w:p>
    <w:p w14:paraId="2FC9EC3D" w14:textId="072C6F06" w:rsidR="0046008E" w:rsidRPr="004C6765" w:rsidRDefault="00483BE8" w:rsidP="0046008E">
      <w:pPr>
        <w:pStyle w:val="Title"/>
        <w:jc w:val="left"/>
        <w:rPr>
          <w:rFonts w:ascii="Segoe UI" w:hAnsi="Segoe UI" w:cs="Segoe UI"/>
          <w:b/>
          <w:color w:val="000000"/>
          <w:sz w:val="24"/>
          <w:szCs w:val="24"/>
          <w:lang w:val="en-AU"/>
        </w:rPr>
      </w:pPr>
      <w:r w:rsidRPr="004C6765">
        <w:rPr>
          <w:rFonts w:ascii="Segoe UI" w:hAnsi="Segoe UI" w:cs="Segoe UI"/>
          <w:b/>
          <w:smallCaps/>
          <w:noProof/>
          <w:color w:val="000000"/>
          <w:sz w:val="24"/>
          <w:szCs w:val="24"/>
          <w:lang w:val="en-AU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08563DE" wp14:editId="4130C618">
                <wp:simplePos x="0" y="0"/>
                <wp:positionH relativeFrom="column">
                  <wp:posOffset>12065</wp:posOffset>
                </wp:positionH>
                <wp:positionV relativeFrom="paragraph">
                  <wp:posOffset>215265</wp:posOffset>
                </wp:positionV>
                <wp:extent cx="6190615" cy="27305"/>
                <wp:effectExtent l="10160" t="635" r="9525" b="10160"/>
                <wp:wrapNone/>
                <wp:docPr id="10" name="Group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27305"/>
                          <a:chOff x="1057" y="4402"/>
                          <a:chExt cx="9648" cy="101"/>
                        </a:xfrm>
                      </wpg:grpSpPr>
                      <wps:wsp>
                        <wps:cNvPr id="11" name="Line 247"/>
                        <wps:cNvCnPr>
                          <a:cxnSpLocks noChangeShapeType="1"/>
                        </wps:cNvCnPr>
                        <wps:spPr bwMode="auto">
                          <a:xfrm>
                            <a:off x="1057" y="4503"/>
                            <a:ext cx="964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2" name="Rectangle 248"/>
                        <wps:cNvSpPr>
                          <a:spLocks noChangeArrowheads="1"/>
                        </wps:cNvSpPr>
                        <wps:spPr bwMode="auto">
                          <a:xfrm>
                            <a:off x="1057" y="4402"/>
                            <a:ext cx="3168" cy="10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107763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CB2FA4" id="Group 246" o:spid="_x0000_s1026" style="position:absolute;margin-left:.95pt;margin-top:16.95pt;width:487.45pt;height:2.15pt;z-index:251659264" coordorigin="1057,4402" coordsize="9648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">
                <v:line id="Line 247" o:spid="_x0000_s1027" style="position:absolute;visibility:visible;mso-wrap-style:square" from="1057,4503" to="10705,45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"/>
                <v:rect id="Rectangle 248" o:spid="_x0000_s1028" style="position:absolute;left:1057;top:4402;width:3168;height: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" fillcolor="black" stroked="f">
                  <v:shadow offset="6pt,6pt"/>
                </v:rect>
              </v:group>
            </w:pict>
          </mc:Fallback>
        </mc:AlternateContent>
      </w:r>
      <w:r w:rsidR="0046008E" w:rsidRPr="004C6765">
        <w:rPr>
          <w:rFonts w:ascii="Segoe UI" w:hAnsi="Segoe UI" w:cs="Segoe UI"/>
          <w:b/>
          <w:bCs/>
          <w:smallCaps/>
          <w:color w:val="000000"/>
          <w:sz w:val="24"/>
          <w:szCs w:val="24"/>
          <w:lang w:val="en-AU"/>
        </w:rPr>
        <w:t>Projects</w:t>
      </w:r>
    </w:p>
    <w:p w14:paraId="51221AF8" w14:textId="77777777" w:rsidR="0001295D" w:rsidRPr="004C6765" w:rsidRDefault="0001295D" w:rsidP="002303E8">
      <w:pPr>
        <w:spacing w:after="3" w:line="259" w:lineRule="auto"/>
        <w:ind w:left="-5"/>
        <w:rPr>
          <w:rFonts w:ascii="Segoe UI" w:eastAsia="Segoe UI" w:hAnsi="Segoe UI" w:cs="Segoe UI"/>
          <w:b/>
          <w:sz w:val="20"/>
          <w:szCs w:val="20"/>
        </w:rPr>
      </w:pPr>
    </w:p>
    <w:p w14:paraId="45E85A64" w14:textId="02AD43D5" w:rsidR="002303E8" w:rsidRPr="00511BB8" w:rsidRDefault="002303E8" w:rsidP="00511BB8">
      <w:pPr>
        <w:spacing w:after="3" w:line="259" w:lineRule="auto"/>
        <w:rPr>
          <w:rFonts w:ascii="Segoe UI" w:hAnsi="Segoe UI" w:cs="Segoe UI"/>
          <w:sz w:val="20"/>
          <w:szCs w:val="20"/>
        </w:rPr>
      </w:pPr>
      <w:r w:rsidRPr="00511BB8">
        <w:rPr>
          <w:rFonts w:ascii="Segoe UI" w:eastAsia="Segoe UI" w:hAnsi="Segoe UI" w:cs="Segoe UI"/>
          <w:b/>
          <w:sz w:val="20"/>
          <w:szCs w:val="20"/>
        </w:rPr>
        <w:t>Weapon Detection</w:t>
      </w:r>
      <w:r w:rsidRPr="00511BB8">
        <w:rPr>
          <w:rFonts w:ascii="Segoe UI" w:hAnsi="Segoe UI" w:cs="Segoe UI"/>
          <w:sz w:val="20"/>
          <w:szCs w:val="20"/>
        </w:rPr>
        <w:t xml:space="preserve"> </w:t>
      </w:r>
      <w:r w:rsidRPr="00511BB8">
        <w:rPr>
          <w:rFonts w:ascii="Segoe UI" w:hAnsi="Segoe UI" w:cs="Segoe UI"/>
          <w:b/>
          <w:sz w:val="20"/>
          <w:szCs w:val="20"/>
        </w:rPr>
        <w:t xml:space="preserve">in Real-Time </w:t>
      </w:r>
      <w:bookmarkStart w:id="0" w:name="_Hlk110038904"/>
      <w:r w:rsidRPr="00511BB8">
        <w:rPr>
          <w:rFonts w:ascii="Segoe UI" w:hAnsi="Segoe UI" w:cs="Segoe UI"/>
          <w:b/>
          <w:sz w:val="20"/>
          <w:szCs w:val="20"/>
        </w:rPr>
        <w:t xml:space="preserve">Surveillance </w:t>
      </w:r>
      <w:r w:rsidR="00863961" w:rsidRPr="00511BB8">
        <w:rPr>
          <w:rFonts w:ascii="Segoe UI" w:hAnsi="Segoe UI" w:cs="Segoe UI"/>
          <w:b/>
          <w:sz w:val="20"/>
          <w:szCs w:val="20"/>
        </w:rPr>
        <w:t>Videos</w:t>
      </w:r>
      <w:r w:rsidR="00863961" w:rsidRPr="00511BB8">
        <w:rPr>
          <w:rFonts w:ascii="Segoe UI" w:eastAsia="Segoe UI" w:hAnsi="Segoe UI" w:cs="Segoe UI"/>
          <w:b/>
          <w:sz w:val="20"/>
          <w:szCs w:val="20"/>
        </w:rPr>
        <w:t xml:space="preserve"> </w:t>
      </w:r>
      <w:bookmarkEnd w:id="0"/>
      <w:r w:rsidR="00863961" w:rsidRPr="00511BB8">
        <w:rPr>
          <w:rFonts w:ascii="Segoe UI" w:eastAsia="Segoe UI" w:hAnsi="Segoe UI" w:cs="Segoe UI"/>
          <w:b/>
          <w:sz w:val="20"/>
          <w:szCs w:val="20"/>
        </w:rPr>
        <w:t>(</w:t>
      </w:r>
      <w:r w:rsidRPr="00511BB8">
        <w:rPr>
          <w:rFonts w:ascii="Segoe UI" w:eastAsia="Segoe UI" w:hAnsi="Segoe UI" w:cs="Segoe UI"/>
          <w:b/>
          <w:sz w:val="20"/>
          <w:szCs w:val="20"/>
        </w:rPr>
        <w:t>FYP)</w:t>
      </w:r>
    </w:p>
    <w:p w14:paraId="71872A95" w14:textId="77777777" w:rsidR="003378F3" w:rsidRDefault="003378F3" w:rsidP="00511BB8">
      <w:pPr>
        <w:spacing w:after="10"/>
        <w:ind w:left="-5" w:right="5"/>
        <w:rPr>
          <w:rFonts w:ascii="Segoe UI" w:hAnsi="Segoe UI" w:cs="Segoe UI"/>
          <w:sz w:val="20"/>
          <w:szCs w:val="20"/>
        </w:rPr>
      </w:pPr>
      <w:r w:rsidRPr="003378F3">
        <w:rPr>
          <w:rFonts w:ascii="Segoe UI" w:hAnsi="Segoe UI" w:cs="Segoe UI"/>
          <w:sz w:val="20"/>
          <w:szCs w:val="20"/>
        </w:rPr>
        <w:t>Create a software that detects an unauthorised individual holding a weapon in a live surveillance video stream utilising the well-known object detection YOLO Algorithm, hence aiding in video surveillance.</w:t>
      </w:r>
    </w:p>
    <w:p w14:paraId="75EF2894" w14:textId="153D7390" w:rsidR="00CD19D0" w:rsidRDefault="00CD19D0" w:rsidP="00511BB8">
      <w:pPr>
        <w:spacing w:after="10"/>
        <w:ind w:left="-5" w:right="5"/>
        <w:rPr>
          <w:rFonts w:ascii="Segoe UI" w:hAnsi="Segoe UI" w:cs="Segoe UI"/>
          <w:b/>
          <w:bCs/>
          <w:sz w:val="20"/>
          <w:szCs w:val="20"/>
        </w:rPr>
      </w:pPr>
      <w:r w:rsidRPr="000F3890">
        <w:rPr>
          <w:rFonts w:ascii="Segoe UI" w:hAnsi="Segoe UI" w:cs="Segoe UI"/>
          <w:b/>
          <w:bCs/>
          <w:sz w:val="20"/>
          <w:szCs w:val="20"/>
        </w:rPr>
        <w:t xml:space="preserve">Facial Recognition </w:t>
      </w:r>
      <w:r w:rsidR="000F3890" w:rsidRPr="000F3890">
        <w:rPr>
          <w:rFonts w:ascii="Segoe UI" w:hAnsi="Segoe UI" w:cs="Segoe UI"/>
          <w:b/>
          <w:bCs/>
          <w:sz w:val="20"/>
          <w:szCs w:val="20"/>
        </w:rPr>
        <w:t>System</w:t>
      </w:r>
    </w:p>
    <w:p w14:paraId="413679C4" w14:textId="7255C05C" w:rsidR="000F3890" w:rsidRPr="000F3890" w:rsidRDefault="000F3890" w:rsidP="00511BB8">
      <w:pPr>
        <w:spacing w:after="10"/>
        <w:ind w:left="-5" w:right="5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Develop a facial Recognition system using </w:t>
      </w:r>
      <w:proofErr w:type="spellStart"/>
      <w:r>
        <w:rPr>
          <w:rFonts w:ascii="Segoe UI" w:hAnsi="Segoe UI" w:cs="Segoe UI"/>
          <w:sz w:val="20"/>
          <w:szCs w:val="20"/>
        </w:rPr>
        <w:t>Dlib</w:t>
      </w:r>
      <w:proofErr w:type="spellEnd"/>
      <w:r>
        <w:rPr>
          <w:rFonts w:ascii="Segoe UI" w:hAnsi="Segoe UI" w:cs="Segoe UI"/>
          <w:sz w:val="20"/>
          <w:szCs w:val="20"/>
        </w:rPr>
        <w:t xml:space="preserve"> library</w:t>
      </w:r>
    </w:p>
    <w:p w14:paraId="3AF5C137" w14:textId="102DF67F" w:rsidR="008C252A" w:rsidRDefault="008C252A" w:rsidP="00511BB8">
      <w:pPr>
        <w:spacing w:after="10"/>
        <w:ind w:left="-5" w:right="5"/>
        <w:rPr>
          <w:rFonts w:ascii="Segoe UI" w:hAnsi="Segoe UI" w:cs="Segoe UI"/>
          <w:b/>
          <w:bCs/>
          <w:sz w:val="20"/>
          <w:szCs w:val="20"/>
        </w:rPr>
      </w:pPr>
      <w:r w:rsidRPr="008C252A">
        <w:rPr>
          <w:rFonts w:ascii="Segoe UI" w:hAnsi="Segoe UI" w:cs="Segoe UI"/>
          <w:b/>
          <w:bCs/>
          <w:sz w:val="20"/>
          <w:szCs w:val="20"/>
        </w:rPr>
        <w:t>Business Portfolio Website</w:t>
      </w:r>
    </w:p>
    <w:p w14:paraId="08AAAD0E" w14:textId="027C3CB1" w:rsidR="008C252A" w:rsidRPr="008C252A" w:rsidRDefault="008C252A" w:rsidP="00511BB8">
      <w:pPr>
        <w:spacing w:after="10"/>
        <w:ind w:left="-5" w:right="5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Make a business portfolio website for advertising company using Django Framework</w:t>
      </w:r>
    </w:p>
    <w:p w14:paraId="27CC62B4" w14:textId="77777777" w:rsidR="002303E8" w:rsidRPr="004C6765" w:rsidRDefault="002303E8" w:rsidP="002303E8">
      <w:pPr>
        <w:pStyle w:val="BodyText"/>
        <w:spacing w:line="264" w:lineRule="auto"/>
        <w:rPr>
          <w:rFonts w:ascii="Segoe UI" w:hAnsi="Segoe UI" w:cs="Segoe UI"/>
          <w:b/>
          <w:bCs/>
          <w:color w:val="000000"/>
          <w:sz w:val="20"/>
          <w:lang w:val="en-US"/>
        </w:rPr>
      </w:pPr>
      <w:r w:rsidRPr="004C6765">
        <w:rPr>
          <w:rFonts w:ascii="Segoe UI" w:hAnsi="Segoe UI" w:cs="Segoe UI"/>
          <w:b/>
          <w:bCs/>
          <w:color w:val="000000"/>
          <w:sz w:val="20"/>
          <w:lang w:val="en-US"/>
        </w:rPr>
        <w:t xml:space="preserve">Sudoku Game in Python </w:t>
      </w:r>
    </w:p>
    <w:p w14:paraId="66F35780" w14:textId="615099B0" w:rsidR="002303E8" w:rsidRPr="004C6765" w:rsidRDefault="002303E8" w:rsidP="002303E8">
      <w:pPr>
        <w:pStyle w:val="BodyText"/>
        <w:spacing w:line="264" w:lineRule="auto"/>
        <w:rPr>
          <w:rFonts w:ascii="Segoe UI" w:hAnsi="Segoe UI" w:cs="Segoe UI"/>
          <w:color w:val="000000"/>
          <w:sz w:val="20"/>
          <w:lang w:val="en-US"/>
        </w:rPr>
      </w:pPr>
      <w:r w:rsidRPr="004C6765">
        <w:rPr>
          <w:rFonts w:ascii="Segoe UI" w:hAnsi="Segoe UI" w:cs="Segoe UI"/>
          <w:color w:val="000000"/>
          <w:sz w:val="20"/>
          <w:lang w:val="en-US"/>
        </w:rPr>
        <w:t xml:space="preserve">Make a sudoku game </w:t>
      </w:r>
      <w:r w:rsidR="008C252A">
        <w:rPr>
          <w:rFonts w:ascii="Segoe UI" w:hAnsi="Segoe UI" w:cs="Segoe UI"/>
          <w:color w:val="000000"/>
          <w:sz w:val="20"/>
          <w:lang w:val="en-US"/>
        </w:rPr>
        <w:t>as semester project to build up python programming skill</w:t>
      </w:r>
      <w:r w:rsidR="00CD19D0">
        <w:rPr>
          <w:rFonts w:ascii="Segoe UI" w:hAnsi="Segoe UI" w:cs="Segoe UI"/>
          <w:color w:val="000000"/>
          <w:sz w:val="20"/>
          <w:lang w:val="en-US"/>
        </w:rPr>
        <w:t>s</w:t>
      </w:r>
      <w:r w:rsidR="008C252A">
        <w:rPr>
          <w:rFonts w:ascii="Segoe UI" w:hAnsi="Segoe UI" w:cs="Segoe UI"/>
          <w:color w:val="000000"/>
          <w:sz w:val="20"/>
          <w:lang w:val="en-US"/>
        </w:rPr>
        <w:t xml:space="preserve"> </w:t>
      </w:r>
    </w:p>
    <w:p w14:paraId="2070A79D" w14:textId="77777777" w:rsidR="002303E8" w:rsidRPr="004C6765" w:rsidRDefault="002303E8" w:rsidP="002303E8">
      <w:pPr>
        <w:pStyle w:val="BodyText"/>
        <w:spacing w:line="264" w:lineRule="auto"/>
        <w:rPr>
          <w:rFonts w:ascii="Segoe UI" w:hAnsi="Segoe UI" w:cs="Segoe UI"/>
          <w:b/>
          <w:bCs/>
          <w:color w:val="000000"/>
          <w:sz w:val="20"/>
          <w:lang w:val="en-AU"/>
        </w:rPr>
      </w:pPr>
      <w:r w:rsidRPr="004C6765">
        <w:rPr>
          <w:rFonts w:ascii="Segoe UI" w:hAnsi="Segoe UI" w:cs="Segoe UI"/>
          <w:b/>
          <w:bCs/>
          <w:color w:val="000000"/>
          <w:sz w:val="20"/>
          <w:lang w:val="en-AU"/>
        </w:rPr>
        <w:t>Home automation system using Arduino</w:t>
      </w:r>
    </w:p>
    <w:p w14:paraId="052B79EE" w14:textId="317820C8" w:rsidR="00BA439A" w:rsidRDefault="008C252A" w:rsidP="008C252A">
      <w:pPr>
        <w:spacing w:after="10"/>
        <w:ind w:right="5"/>
        <w:rPr>
          <w:rFonts w:ascii="Segoe UI" w:hAnsi="Segoe UI" w:cs="Segoe UI"/>
          <w:sz w:val="20"/>
          <w:szCs w:val="20"/>
        </w:rPr>
      </w:pPr>
      <w:r w:rsidRPr="008C252A">
        <w:rPr>
          <w:rFonts w:ascii="Segoe UI" w:hAnsi="Segoe UI" w:cs="Segoe UI"/>
          <w:sz w:val="20"/>
          <w:szCs w:val="20"/>
        </w:rPr>
        <w:t>Make a home automation system in which one can control the home appliances through mobile</w:t>
      </w:r>
    </w:p>
    <w:p w14:paraId="688E757E" w14:textId="77777777" w:rsidR="008C252A" w:rsidRPr="008C252A" w:rsidRDefault="008C252A" w:rsidP="008C252A">
      <w:pPr>
        <w:spacing w:after="10"/>
        <w:ind w:right="5"/>
        <w:rPr>
          <w:rFonts w:ascii="Segoe UI" w:hAnsi="Segoe UI" w:cs="Segoe UI"/>
          <w:sz w:val="20"/>
          <w:szCs w:val="20"/>
        </w:rPr>
      </w:pPr>
    </w:p>
    <w:p w14:paraId="77E3B4B9" w14:textId="7DA1DAD9" w:rsidR="0044133C" w:rsidRPr="004C6765" w:rsidRDefault="00483BE8" w:rsidP="00291277">
      <w:pPr>
        <w:pStyle w:val="Title"/>
        <w:jc w:val="left"/>
        <w:rPr>
          <w:rFonts w:ascii="Segoe UI" w:hAnsi="Segoe UI" w:cs="Segoe UI"/>
          <w:b/>
          <w:color w:val="000000"/>
          <w:sz w:val="24"/>
          <w:szCs w:val="24"/>
          <w:lang w:val="en-AU"/>
        </w:rPr>
      </w:pPr>
      <w:r w:rsidRPr="004C6765">
        <w:rPr>
          <w:rFonts w:ascii="Segoe UI" w:hAnsi="Segoe UI" w:cs="Segoe UI"/>
          <w:b/>
          <w:smallCaps/>
          <w:noProof/>
          <w:color w:val="000000"/>
          <w:sz w:val="24"/>
          <w:szCs w:val="24"/>
          <w:lang w:val="en-AU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6854FEDB" wp14:editId="03707940">
                <wp:simplePos x="0" y="0"/>
                <wp:positionH relativeFrom="column">
                  <wp:posOffset>12065</wp:posOffset>
                </wp:positionH>
                <wp:positionV relativeFrom="paragraph">
                  <wp:posOffset>220345</wp:posOffset>
                </wp:positionV>
                <wp:extent cx="6190615" cy="27305"/>
                <wp:effectExtent l="10160" t="0" r="9525" b="5715"/>
                <wp:wrapNone/>
                <wp:docPr id="7" name="Group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27305"/>
                          <a:chOff x="1057" y="4402"/>
                          <a:chExt cx="9648" cy="101"/>
                        </a:xfrm>
                      </wpg:grpSpPr>
                      <wps:wsp>
                        <wps:cNvPr id="8" name="Line 205"/>
                        <wps:cNvCnPr>
                          <a:cxnSpLocks noChangeShapeType="1"/>
                        </wps:cNvCnPr>
                        <wps:spPr bwMode="auto">
                          <a:xfrm>
                            <a:off x="1057" y="4503"/>
                            <a:ext cx="964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" name="Rectangle 206"/>
                        <wps:cNvSpPr>
                          <a:spLocks noChangeArrowheads="1"/>
                        </wps:cNvSpPr>
                        <wps:spPr bwMode="auto">
                          <a:xfrm>
                            <a:off x="1057" y="4402"/>
                            <a:ext cx="3168" cy="10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107763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87CF50" id="Group 204" o:spid="_x0000_s1026" style="position:absolute;margin-left:.95pt;margin-top:17.35pt;width:487.45pt;height:2.15pt;z-index:251657216" coordorigin="1057,4402" coordsize="9648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">
                <v:line id="Line 205" o:spid="_x0000_s1027" style="position:absolute;visibility:visible;mso-wrap-style:square" from="1057,4503" to="10705,45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"/>
                <v:rect id="Rectangle 206" o:spid="_x0000_s1028" style="position:absolute;left:1057;top:4402;width:3168;height: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" fillcolor="black" stroked="f">
                  <v:shadow offset="6pt,6pt"/>
                </v:rect>
              </v:group>
            </w:pict>
          </mc:Fallback>
        </mc:AlternateContent>
      </w:r>
      <w:r w:rsidR="00063A3E" w:rsidRPr="004C6765">
        <w:rPr>
          <w:rFonts w:ascii="Segoe UI" w:hAnsi="Segoe UI" w:cs="Segoe UI"/>
          <w:b/>
          <w:bCs/>
          <w:smallCaps/>
          <w:color w:val="000000"/>
          <w:sz w:val="24"/>
          <w:szCs w:val="24"/>
          <w:lang w:val="en-AU"/>
        </w:rPr>
        <w:t>Skills</w:t>
      </w:r>
      <w:r w:rsidR="00AC7BBB">
        <w:rPr>
          <w:rFonts w:ascii="Segoe UI" w:hAnsi="Segoe UI" w:cs="Segoe UI"/>
          <w:b/>
          <w:bCs/>
          <w:smallCaps/>
          <w:color w:val="000000"/>
          <w:sz w:val="24"/>
          <w:szCs w:val="24"/>
          <w:lang w:val="en-AU"/>
        </w:rPr>
        <w:t xml:space="preserve"> &amp; Knowledge</w:t>
      </w:r>
    </w:p>
    <w:p w14:paraId="2C71A0F7" w14:textId="77777777" w:rsidR="0001295D" w:rsidRPr="004C6765" w:rsidRDefault="0001295D" w:rsidP="002303E8">
      <w:pPr>
        <w:ind w:left="-5" w:right="5"/>
        <w:rPr>
          <w:rFonts w:ascii="Segoe UI" w:hAnsi="Segoe UI" w:cs="Segoe UI"/>
          <w:sz w:val="20"/>
          <w:szCs w:val="20"/>
        </w:rPr>
      </w:pPr>
    </w:p>
    <w:p w14:paraId="2F3BC98A" w14:textId="52943441" w:rsidR="002303E8" w:rsidRPr="003F675D" w:rsidRDefault="00A304BE" w:rsidP="003F675D">
      <w:pPr>
        <w:pStyle w:val="ListParagraph"/>
        <w:numPr>
          <w:ilvl w:val="0"/>
          <w:numId w:val="40"/>
        </w:numPr>
        <w:ind w:right="5"/>
        <w:rPr>
          <w:rFonts w:ascii="Segoe UI" w:hAnsi="Segoe UI" w:cs="Segoe UI"/>
          <w:szCs w:val="20"/>
        </w:rPr>
      </w:pPr>
      <w:r w:rsidRPr="003F675D">
        <w:rPr>
          <w:rFonts w:ascii="Segoe UI" w:hAnsi="Segoe UI" w:cs="Segoe UI"/>
          <w:b/>
          <w:bCs/>
          <w:szCs w:val="20"/>
        </w:rPr>
        <w:t xml:space="preserve">Knowledge </w:t>
      </w:r>
      <w:r w:rsidR="002303E8" w:rsidRPr="003F675D">
        <w:rPr>
          <w:rFonts w:ascii="Segoe UI" w:hAnsi="Segoe UI" w:cs="Segoe UI"/>
          <w:b/>
          <w:bCs/>
          <w:szCs w:val="20"/>
        </w:rPr>
        <w:t xml:space="preserve"> </w:t>
      </w:r>
      <w:r w:rsidR="002303E8" w:rsidRPr="003F675D">
        <w:rPr>
          <w:rFonts w:ascii="Segoe UI" w:hAnsi="Segoe UI" w:cs="Segoe UI"/>
          <w:szCs w:val="20"/>
        </w:rPr>
        <w:t xml:space="preserve">                  </w:t>
      </w:r>
      <w:r w:rsidR="00605BB7" w:rsidRPr="003F675D">
        <w:rPr>
          <w:rFonts w:ascii="Segoe UI" w:hAnsi="Segoe UI" w:cs="Segoe UI"/>
          <w:szCs w:val="20"/>
        </w:rPr>
        <w:t xml:space="preserve"> </w:t>
      </w:r>
      <w:r w:rsidR="002303E8" w:rsidRPr="003F675D">
        <w:rPr>
          <w:rFonts w:ascii="Segoe UI" w:hAnsi="Segoe UI" w:cs="Segoe UI"/>
          <w:szCs w:val="20"/>
        </w:rPr>
        <w:t xml:space="preserve">       </w:t>
      </w:r>
      <w:r w:rsidRPr="003F675D">
        <w:rPr>
          <w:rFonts w:ascii="Segoe UI" w:hAnsi="Segoe UI" w:cs="Segoe UI"/>
          <w:szCs w:val="20"/>
        </w:rPr>
        <w:t xml:space="preserve">   </w:t>
      </w:r>
      <w:r w:rsidR="00605BB7" w:rsidRPr="003F675D">
        <w:rPr>
          <w:rFonts w:ascii="Segoe UI" w:hAnsi="Segoe UI" w:cs="Segoe UI"/>
          <w:szCs w:val="20"/>
        </w:rPr>
        <w:t>Programming</w:t>
      </w:r>
      <w:r w:rsidR="002303E8" w:rsidRPr="003F675D">
        <w:rPr>
          <w:rFonts w:ascii="Segoe UI" w:hAnsi="Segoe UI" w:cs="Segoe UI"/>
          <w:szCs w:val="20"/>
        </w:rPr>
        <w:t>,</w:t>
      </w:r>
      <w:r w:rsidR="00497E6F" w:rsidRPr="003F675D">
        <w:rPr>
          <w:rFonts w:ascii="Segoe UI" w:hAnsi="Segoe UI" w:cs="Segoe UI"/>
          <w:szCs w:val="20"/>
        </w:rPr>
        <w:t xml:space="preserve"> </w:t>
      </w:r>
      <w:r w:rsidR="00605BB7" w:rsidRPr="003F675D">
        <w:rPr>
          <w:rFonts w:ascii="Segoe UI" w:hAnsi="Segoe UI" w:cs="Segoe UI"/>
          <w:szCs w:val="20"/>
        </w:rPr>
        <w:t>Web Development</w:t>
      </w:r>
      <w:r w:rsidR="00DC41C7" w:rsidRPr="003F675D">
        <w:rPr>
          <w:rFonts w:ascii="Segoe UI" w:hAnsi="Segoe UI" w:cs="Segoe UI"/>
          <w:szCs w:val="20"/>
        </w:rPr>
        <w:t>,</w:t>
      </w:r>
      <w:r w:rsidR="002303E8" w:rsidRPr="003F675D">
        <w:rPr>
          <w:rFonts w:ascii="Segoe UI" w:hAnsi="Segoe UI" w:cs="Segoe UI"/>
          <w:szCs w:val="20"/>
        </w:rPr>
        <w:t xml:space="preserve"> </w:t>
      </w:r>
      <w:r w:rsidR="0095004A" w:rsidRPr="003F675D">
        <w:rPr>
          <w:rFonts w:ascii="Segoe UI" w:hAnsi="Segoe UI" w:cs="Segoe UI"/>
          <w:szCs w:val="20"/>
        </w:rPr>
        <w:t>Machine</w:t>
      </w:r>
      <w:r w:rsidR="002303E8" w:rsidRPr="003F675D">
        <w:rPr>
          <w:rFonts w:ascii="Segoe UI" w:hAnsi="Segoe UI" w:cs="Segoe UI"/>
          <w:szCs w:val="20"/>
        </w:rPr>
        <w:t xml:space="preserve"> Learning, Computer Visio</w:t>
      </w:r>
      <w:r w:rsidR="00605BB7" w:rsidRPr="003F675D">
        <w:rPr>
          <w:rFonts w:ascii="Segoe UI" w:hAnsi="Segoe UI" w:cs="Segoe UI"/>
          <w:szCs w:val="20"/>
        </w:rPr>
        <w:t>n</w:t>
      </w:r>
      <w:r w:rsidR="002303E8" w:rsidRPr="003F675D">
        <w:rPr>
          <w:rFonts w:ascii="Segoe UI" w:hAnsi="Segoe UI" w:cs="Segoe UI"/>
          <w:szCs w:val="20"/>
        </w:rPr>
        <w:t xml:space="preserve">, </w:t>
      </w:r>
    </w:p>
    <w:p w14:paraId="23AF6FAD" w14:textId="58950D49" w:rsidR="002303E8" w:rsidRPr="003F675D" w:rsidRDefault="00605BB7" w:rsidP="003F675D">
      <w:pPr>
        <w:pStyle w:val="ListParagraph"/>
        <w:numPr>
          <w:ilvl w:val="0"/>
          <w:numId w:val="40"/>
        </w:numPr>
        <w:ind w:right="5"/>
        <w:rPr>
          <w:rFonts w:ascii="Segoe UI" w:hAnsi="Segoe UI" w:cs="Segoe UI"/>
          <w:szCs w:val="20"/>
        </w:rPr>
      </w:pPr>
      <w:r w:rsidRPr="003F675D">
        <w:rPr>
          <w:rFonts w:ascii="Segoe UI" w:hAnsi="Segoe UI" w:cs="Segoe UI"/>
          <w:b/>
          <w:bCs/>
          <w:szCs w:val="20"/>
        </w:rPr>
        <w:t>Programming Languages</w:t>
      </w:r>
      <w:r w:rsidRPr="003F675D">
        <w:rPr>
          <w:rFonts w:ascii="Segoe UI" w:hAnsi="Segoe UI" w:cs="Segoe UI"/>
          <w:szCs w:val="20"/>
        </w:rPr>
        <w:t xml:space="preserve">       Python</w:t>
      </w:r>
      <w:r w:rsidR="002303E8" w:rsidRPr="003F675D">
        <w:rPr>
          <w:rFonts w:ascii="Segoe UI" w:hAnsi="Segoe UI" w:cs="Segoe UI"/>
          <w:szCs w:val="20"/>
        </w:rPr>
        <w:t>,</w:t>
      </w:r>
      <w:r w:rsidRPr="003F675D">
        <w:rPr>
          <w:rFonts w:ascii="Segoe UI" w:hAnsi="Segoe UI" w:cs="Segoe UI"/>
          <w:szCs w:val="20"/>
        </w:rPr>
        <w:t xml:space="preserve"> HTML</w:t>
      </w:r>
      <w:r w:rsidR="002303E8" w:rsidRPr="003F675D">
        <w:rPr>
          <w:rFonts w:ascii="Segoe UI" w:hAnsi="Segoe UI" w:cs="Segoe UI"/>
          <w:szCs w:val="20"/>
        </w:rPr>
        <w:t xml:space="preserve">, </w:t>
      </w:r>
      <w:r w:rsidRPr="003F675D">
        <w:rPr>
          <w:rFonts w:ascii="Segoe UI" w:hAnsi="Segoe UI" w:cs="Segoe UI"/>
          <w:szCs w:val="20"/>
        </w:rPr>
        <w:t>CSS, SQL, Django ORM</w:t>
      </w:r>
      <w:r w:rsidR="002303E8" w:rsidRPr="003F675D">
        <w:rPr>
          <w:rFonts w:ascii="Segoe UI" w:hAnsi="Segoe UI" w:cs="Segoe UI"/>
          <w:szCs w:val="20"/>
        </w:rPr>
        <w:t xml:space="preserve"> </w:t>
      </w:r>
    </w:p>
    <w:p w14:paraId="1C5C10B3" w14:textId="54EEAA42" w:rsidR="002303E8" w:rsidRPr="003F675D" w:rsidRDefault="00605BB7" w:rsidP="003F675D">
      <w:pPr>
        <w:pStyle w:val="ListParagraph"/>
        <w:numPr>
          <w:ilvl w:val="0"/>
          <w:numId w:val="40"/>
        </w:numPr>
        <w:ind w:right="5"/>
        <w:rPr>
          <w:rFonts w:ascii="Segoe UI" w:hAnsi="Segoe UI" w:cs="Segoe UI"/>
          <w:szCs w:val="20"/>
        </w:rPr>
      </w:pPr>
      <w:r w:rsidRPr="003F675D">
        <w:rPr>
          <w:rFonts w:ascii="Segoe UI" w:hAnsi="Segoe UI" w:cs="Segoe UI"/>
          <w:b/>
          <w:bCs/>
          <w:szCs w:val="20"/>
        </w:rPr>
        <w:t>Libraries&amp; Framework</w:t>
      </w:r>
      <w:r w:rsidR="002303E8" w:rsidRPr="003F675D">
        <w:rPr>
          <w:rFonts w:ascii="Segoe UI" w:hAnsi="Segoe UI" w:cs="Segoe UI"/>
          <w:szCs w:val="20"/>
        </w:rPr>
        <w:t xml:space="preserve">            </w:t>
      </w:r>
      <w:r w:rsidRPr="003F675D">
        <w:rPr>
          <w:rFonts w:ascii="Segoe UI" w:hAnsi="Segoe UI" w:cs="Segoe UI"/>
          <w:szCs w:val="20"/>
        </w:rPr>
        <w:t xml:space="preserve">Django, NumPy, pandas, matplotlib, </w:t>
      </w:r>
      <w:proofErr w:type="spellStart"/>
      <w:r w:rsidRPr="003F675D">
        <w:rPr>
          <w:rFonts w:ascii="Segoe UI" w:hAnsi="Segoe UI" w:cs="Segoe UI"/>
          <w:szCs w:val="20"/>
        </w:rPr>
        <w:t>Skicit</w:t>
      </w:r>
      <w:proofErr w:type="spellEnd"/>
      <w:r w:rsidRPr="003F675D">
        <w:rPr>
          <w:rFonts w:ascii="Segoe UI" w:hAnsi="Segoe UI" w:cs="Segoe UI"/>
          <w:szCs w:val="20"/>
        </w:rPr>
        <w:t xml:space="preserve">-learn, TensorFlow, </w:t>
      </w:r>
      <w:proofErr w:type="spellStart"/>
      <w:r w:rsidRPr="003F675D">
        <w:rPr>
          <w:rFonts w:ascii="Segoe UI" w:hAnsi="Segoe UI" w:cs="Segoe UI"/>
          <w:szCs w:val="20"/>
        </w:rPr>
        <w:t>Keras</w:t>
      </w:r>
      <w:proofErr w:type="spellEnd"/>
    </w:p>
    <w:p w14:paraId="10C9902A" w14:textId="0D8A1EBC" w:rsidR="0001295D" w:rsidRPr="003F675D" w:rsidRDefault="002303E8" w:rsidP="003F675D">
      <w:pPr>
        <w:pStyle w:val="ListParagraph"/>
        <w:numPr>
          <w:ilvl w:val="0"/>
          <w:numId w:val="40"/>
        </w:numPr>
        <w:ind w:right="5"/>
        <w:rPr>
          <w:rFonts w:ascii="Segoe UI" w:hAnsi="Segoe UI" w:cs="Segoe UI"/>
          <w:szCs w:val="20"/>
        </w:rPr>
      </w:pPr>
      <w:r w:rsidRPr="003F675D">
        <w:rPr>
          <w:rFonts w:ascii="Segoe UI" w:hAnsi="Segoe UI" w:cs="Segoe UI"/>
          <w:b/>
          <w:bCs/>
          <w:szCs w:val="20"/>
        </w:rPr>
        <w:t xml:space="preserve">General    </w:t>
      </w:r>
      <w:r w:rsidRPr="003F675D">
        <w:rPr>
          <w:rFonts w:ascii="Segoe UI" w:hAnsi="Segoe UI" w:cs="Segoe UI"/>
          <w:szCs w:val="20"/>
        </w:rPr>
        <w:t xml:space="preserve">                                </w:t>
      </w:r>
      <w:r w:rsidR="00605BB7" w:rsidRPr="003F675D">
        <w:rPr>
          <w:rFonts w:ascii="Segoe UI" w:hAnsi="Segoe UI" w:cs="Segoe UI"/>
          <w:szCs w:val="20"/>
        </w:rPr>
        <w:t xml:space="preserve"> </w:t>
      </w:r>
      <w:r w:rsidRPr="003F675D">
        <w:rPr>
          <w:rFonts w:ascii="Segoe UI" w:hAnsi="Segoe UI" w:cs="Segoe UI"/>
          <w:szCs w:val="20"/>
        </w:rPr>
        <w:t>Microsoft Office</w:t>
      </w:r>
    </w:p>
    <w:p w14:paraId="2715242C" w14:textId="77777777" w:rsidR="001A2DB9" w:rsidRPr="004C6765" w:rsidRDefault="001A2DB9" w:rsidP="0095004A">
      <w:pPr>
        <w:ind w:left="-5" w:right="5" w:hanging="10"/>
        <w:rPr>
          <w:rFonts w:ascii="Segoe UI" w:hAnsi="Segoe UI" w:cs="Segoe UI"/>
          <w:sz w:val="20"/>
          <w:szCs w:val="20"/>
        </w:rPr>
      </w:pPr>
    </w:p>
    <w:p w14:paraId="53D5AD32" w14:textId="5DF58738" w:rsidR="001A2DB9" w:rsidRDefault="001A2DB9" w:rsidP="001A2DB9">
      <w:pPr>
        <w:pStyle w:val="Title"/>
        <w:jc w:val="left"/>
        <w:rPr>
          <w:rFonts w:ascii="Segoe UI" w:hAnsi="Segoe UI" w:cs="Segoe UI"/>
          <w:b/>
          <w:bCs/>
          <w:smallCaps/>
          <w:color w:val="000000"/>
          <w:sz w:val="24"/>
          <w:szCs w:val="24"/>
          <w:lang w:val="en-AU"/>
        </w:rPr>
      </w:pPr>
      <w:r w:rsidRPr="004C6765">
        <w:rPr>
          <w:rFonts w:ascii="Segoe UI" w:hAnsi="Segoe UI" w:cs="Segoe UI"/>
          <w:b/>
          <w:smallCaps/>
          <w:noProof/>
          <w:color w:val="000000"/>
          <w:sz w:val="24"/>
          <w:szCs w:val="24"/>
          <w:lang w:val="en-AU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35DB3D8" wp14:editId="7CC92B4C">
                <wp:simplePos x="0" y="0"/>
                <wp:positionH relativeFrom="column">
                  <wp:posOffset>12065</wp:posOffset>
                </wp:positionH>
                <wp:positionV relativeFrom="paragraph">
                  <wp:posOffset>220345</wp:posOffset>
                </wp:positionV>
                <wp:extent cx="6190615" cy="27305"/>
                <wp:effectExtent l="10160" t="1905" r="9525" b="8890"/>
                <wp:wrapNone/>
                <wp:docPr id="1" name="Group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27305"/>
                          <a:chOff x="1057" y="4402"/>
                          <a:chExt cx="9648" cy="101"/>
                        </a:xfrm>
                      </wpg:grpSpPr>
                      <wps:wsp>
                        <wps:cNvPr id="2" name="Line 250"/>
                        <wps:cNvCnPr>
                          <a:cxnSpLocks noChangeShapeType="1"/>
                        </wps:cNvCnPr>
                        <wps:spPr bwMode="auto">
                          <a:xfrm>
                            <a:off x="1057" y="4503"/>
                            <a:ext cx="964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" name="Rectangle 251"/>
                        <wps:cNvSpPr>
                          <a:spLocks noChangeArrowheads="1"/>
                        </wps:cNvSpPr>
                        <wps:spPr bwMode="auto">
                          <a:xfrm>
                            <a:off x="1057" y="4402"/>
                            <a:ext cx="3168" cy="10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107763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284F4B" id="Group 249" o:spid="_x0000_s1026" style="position:absolute;margin-left:.95pt;margin-top:17.35pt;width:487.45pt;height:2.15pt;z-index:251662336" coordorigin="1057,4402" coordsize="9648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">
                <v:line id="Line 250" o:spid="_x0000_s1027" style="position:absolute;visibility:visible;mso-wrap-style:square" from="1057,4503" to="10705,45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YlHxAAAANo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bweyXeALn8AQAA//8DAFBLAQItABQABgAIAAAAIQDb4fbL7gAAAIUBAAATAAAAAAAAAAAA&#10;AAAAAAAAAABbQ29udGVudF9UeXBlc10ueG1sUEsBAi0AFAAGAAgAAAAhAFr0LFu/AAAAFQEAAAsA&#10;AAAAAAAAAAAAAAAAHwEAAF9yZWxzLy5yZWxzUEsBAi0AFAAGAAgAAAAhAH79iUfEAAAA2gAAAA8A&#10;AAAAAAAAAAAAAAAABwIAAGRycy9kb3ducmV2LnhtbFBLBQYAAAAAAwADALcAAAD4AgAAAAA=&#10;"/>
                <v:rect id="Rectangle 251" o:spid="_x0000_s1028" style="position:absolute;left:1057;top:4402;width:3168;height: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" fillcolor="black" stroked="f">
                  <v:shadow offset="6pt,6pt"/>
                </v:rect>
              </v:group>
            </w:pict>
          </mc:Fallback>
        </mc:AlternateContent>
      </w:r>
      <w:r w:rsidRPr="004C6765">
        <w:rPr>
          <w:rFonts w:ascii="Segoe UI" w:hAnsi="Segoe UI" w:cs="Segoe UI"/>
          <w:b/>
          <w:bCs/>
          <w:smallCaps/>
          <w:color w:val="000000"/>
          <w:sz w:val="24"/>
          <w:szCs w:val="24"/>
          <w:lang w:val="en-AU"/>
        </w:rPr>
        <w:t>Certificates</w:t>
      </w:r>
    </w:p>
    <w:p w14:paraId="2F516369" w14:textId="77777777" w:rsidR="004C6765" w:rsidRPr="004C6765" w:rsidRDefault="004C6765" w:rsidP="001A2DB9">
      <w:pPr>
        <w:pStyle w:val="Title"/>
        <w:jc w:val="left"/>
        <w:rPr>
          <w:rFonts w:ascii="Segoe UI" w:hAnsi="Segoe UI" w:cs="Segoe UI"/>
          <w:b/>
          <w:color w:val="000000"/>
          <w:sz w:val="24"/>
          <w:szCs w:val="24"/>
          <w:lang w:val="en-AU"/>
        </w:rPr>
      </w:pPr>
    </w:p>
    <w:p w14:paraId="49047B82" w14:textId="25618AD6" w:rsidR="004C6765" w:rsidRDefault="001A2DB9" w:rsidP="004C6765">
      <w:pPr>
        <w:pStyle w:val="BodyText"/>
        <w:numPr>
          <w:ilvl w:val="0"/>
          <w:numId w:val="36"/>
        </w:numPr>
        <w:tabs>
          <w:tab w:val="left" w:pos="284"/>
          <w:tab w:val="left" w:pos="426"/>
        </w:tabs>
        <w:spacing w:before="120" w:line="276" w:lineRule="auto"/>
        <w:rPr>
          <w:rFonts w:ascii="Segoe UI" w:hAnsi="Segoe UI" w:cs="Segoe UI"/>
          <w:color w:val="000000"/>
          <w:sz w:val="20"/>
          <w:lang w:val="en-AU"/>
        </w:rPr>
      </w:pPr>
      <w:r w:rsidRPr="004C6765">
        <w:rPr>
          <w:rFonts w:ascii="Segoe UI" w:hAnsi="Segoe UI" w:cs="Segoe UI"/>
          <w:color w:val="000000"/>
          <w:sz w:val="20"/>
          <w:lang w:val="en-AU"/>
        </w:rPr>
        <w:t>Machine Learning by Andrew Ng</w:t>
      </w:r>
      <w:r w:rsidR="001F04CE" w:rsidRPr="004C6765">
        <w:rPr>
          <w:rFonts w:ascii="Segoe UI" w:hAnsi="Segoe UI" w:cs="Segoe UI"/>
          <w:color w:val="000000"/>
          <w:sz w:val="20"/>
          <w:lang w:val="en-AU"/>
        </w:rPr>
        <w:t xml:space="preserve"> (Coursera)</w:t>
      </w:r>
    </w:p>
    <w:p w14:paraId="473BE331" w14:textId="698F39A3" w:rsidR="00AC7BBB" w:rsidRDefault="003F675D" w:rsidP="00AC7BBB">
      <w:pPr>
        <w:pStyle w:val="BodyText"/>
        <w:numPr>
          <w:ilvl w:val="0"/>
          <w:numId w:val="36"/>
        </w:numPr>
        <w:tabs>
          <w:tab w:val="left" w:pos="284"/>
          <w:tab w:val="left" w:pos="426"/>
        </w:tabs>
        <w:spacing w:before="120" w:line="360" w:lineRule="auto"/>
        <w:rPr>
          <w:rFonts w:ascii="Segoe UI" w:hAnsi="Segoe UI" w:cs="Segoe UI"/>
          <w:color w:val="000000"/>
          <w:sz w:val="20"/>
          <w:lang w:val="en-AU"/>
        </w:rPr>
      </w:pPr>
      <w:r>
        <w:rPr>
          <w:rFonts w:ascii="Segoe UI" w:hAnsi="Segoe UI" w:cs="Segoe UI"/>
          <w:color w:val="000000"/>
          <w:sz w:val="20"/>
          <w:lang w:val="en-AU"/>
        </w:rPr>
        <w:t>Django For Everybody by Dr. Chuck (Coursera)</w:t>
      </w:r>
    </w:p>
    <w:p w14:paraId="36A30A84" w14:textId="33035021" w:rsidR="00E92D79" w:rsidRPr="00E92D79" w:rsidRDefault="00E92D79" w:rsidP="00E92D79">
      <w:pPr>
        <w:pStyle w:val="ListParagraph"/>
        <w:numPr>
          <w:ilvl w:val="0"/>
          <w:numId w:val="36"/>
        </w:numPr>
        <w:spacing w:line="276" w:lineRule="auto"/>
        <w:ind w:right="5"/>
        <w:rPr>
          <w:rFonts w:ascii="Segoe UI" w:hAnsi="Segoe UI" w:cs="Segoe UI"/>
          <w:szCs w:val="20"/>
        </w:rPr>
      </w:pPr>
      <w:r>
        <w:rPr>
          <w:rFonts w:ascii="Segoe UI" w:hAnsi="Segoe UI" w:cs="Segoe UI"/>
          <w:szCs w:val="20"/>
        </w:rPr>
        <w:t xml:space="preserve">Introduction to Machine Learning (from </w:t>
      </w:r>
      <w:r w:rsidR="002571DE">
        <w:rPr>
          <w:rFonts w:ascii="Segoe UI" w:hAnsi="Segoe UI" w:cs="Segoe UI"/>
          <w:szCs w:val="20"/>
        </w:rPr>
        <w:t>Kaggle</w:t>
      </w:r>
      <w:r>
        <w:rPr>
          <w:rFonts w:ascii="Segoe UI" w:hAnsi="Segoe UI" w:cs="Segoe UI"/>
          <w:szCs w:val="20"/>
        </w:rPr>
        <w:t>)</w:t>
      </w:r>
    </w:p>
    <w:p w14:paraId="1A2D0826" w14:textId="7352DAED" w:rsidR="00863961" w:rsidRDefault="001F04CE" w:rsidP="00AC7BBB">
      <w:pPr>
        <w:pStyle w:val="ListParagraph"/>
        <w:numPr>
          <w:ilvl w:val="0"/>
          <w:numId w:val="36"/>
        </w:numPr>
        <w:spacing w:line="276" w:lineRule="auto"/>
        <w:ind w:right="5"/>
        <w:rPr>
          <w:rFonts w:ascii="Segoe UI" w:hAnsi="Segoe UI" w:cs="Segoe UI"/>
          <w:szCs w:val="20"/>
        </w:rPr>
      </w:pPr>
      <w:r w:rsidRPr="004C6765">
        <w:rPr>
          <w:rFonts w:ascii="Segoe UI" w:hAnsi="Segoe UI" w:cs="Segoe UI"/>
          <w:szCs w:val="20"/>
        </w:rPr>
        <w:t xml:space="preserve">Introduction to TensorFlow for Machine Learning </w:t>
      </w:r>
      <w:r w:rsidR="00863961" w:rsidRPr="004C6765">
        <w:rPr>
          <w:rFonts w:ascii="Segoe UI" w:hAnsi="Segoe UI" w:cs="Segoe UI"/>
          <w:szCs w:val="20"/>
        </w:rPr>
        <w:t>(Coursera)</w:t>
      </w:r>
    </w:p>
    <w:p w14:paraId="47D70D2D" w14:textId="77777777" w:rsidR="0095004A" w:rsidRPr="004C6765" w:rsidRDefault="0095004A" w:rsidP="0095004A">
      <w:pPr>
        <w:ind w:left="-5" w:right="5" w:hanging="10"/>
        <w:rPr>
          <w:rFonts w:ascii="Segoe UI" w:hAnsi="Segoe UI" w:cs="Segoe UI"/>
          <w:sz w:val="20"/>
          <w:szCs w:val="20"/>
        </w:rPr>
      </w:pPr>
    </w:p>
    <w:p w14:paraId="6F793657" w14:textId="445CF6B6" w:rsidR="00BA439A" w:rsidRPr="00AC7BBB" w:rsidRDefault="00483BE8" w:rsidP="00AC7BBB">
      <w:pPr>
        <w:pStyle w:val="Title"/>
        <w:jc w:val="left"/>
        <w:rPr>
          <w:rFonts w:ascii="Segoe UI" w:hAnsi="Segoe UI" w:cs="Segoe UI"/>
          <w:b/>
          <w:color w:val="000000"/>
          <w:sz w:val="24"/>
          <w:szCs w:val="24"/>
          <w:lang w:val="en-AU"/>
        </w:rPr>
      </w:pPr>
      <w:r w:rsidRPr="004C6765">
        <w:rPr>
          <w:rFonts w:ascii="Segoe UI" w:hAnsi="Segoe UI" w:cs="Segoe UI"/>
          <w:b/>
          <w:smallCaps/>
          <w:noProof/>
          <w:color w:val="000000"/>
          <w:sz w:val="24"/>
          <w:szCs w:val="24"/>
          <w:lang w:val="en-AU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FC21524" wp14:editId="6D64646B">
                <wp:simplePos x="0" y="0"/>
                <wp:positionH relativeFrom="column">
                  <wp:posOffset>12065</wp:posOffset>
                </wp:positionH>
                <wp:positionV relativeFrom="paragraph">
                  <wp:posOffset>220345</wp:posOffset>
                </wp:positionV>
                <wp:extent cx="6190615" cy="27305"/>
                <wp:effectExtent l="10160" t="1905" r="9525" b="8890"/>
                <wp:wrapNone/>
                <wp:docPr id="4" name="Group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0615" cy="27305"/>
                          <a:chOff x="1057" y="4402"/>
                          <a:chExt cx="9648" cy="101"/>
                        </a:xfrm>
                      </wpg:grpSpPr>
                      <wps:wsp>
                        <wps:cNvPr id="5" name="Line 250"/>
                        <wps:cNvCnPr>
                          <a:cxnSpLocks noChangeShapeType="1"/>
                        </wps:cNvCnPr>
                        <wps:spPr bwMode="auto">
                          <a:xfrm>
                            <a:off x="1057" y="4503"/>
                            <a:ext cx="964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Rectangle 251"/>
                        <wps:cNvSpPr>
                          <a:spLocks noChangeArrowheads="1"/>
                        </wps:cNvSpPr>
                        <wps:spPr bwMode="auto">
                          <a:xfrm>
                            <a:off x="1057" y="4402"/>
                            <a:ext cx="3168" cy="10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107763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D800C" id="Group 249" o:spid="_x0000_s1026" style="position:absolute;margin-left:.95pt;margin-top:17.35pt;width:487.45pt;height:2.15pt;z-index:251660288" coordorigin="1057,4402" coordsize="9648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">
                <v:line id="Line 250" o:spid="_x0000_s1027" style="position:absolute;visibility:visible;mso-wrap-style:square" from="1057,4503" to="10705,45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"/>
                <v:rect id="Rectangle 251" o:spid="_x0000_s1028" style="position:absolute;left:1057;top:4402;width:3168;height: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" fillcolor="black" stroked="f">
                  <v:shadow offset="6pt,6pt"/>
                </v:rect>
              </v:group>
            </w:pict>
          </mc:Fallback>
        </mc:AlternateContent>
      </w:r>
      <w:r w:rsidR="00C700FE" w:rsidRPr="004C6765">
        <w:rPr>
          <w:rFonts w:ascii="Segoe UI" w:hAnsi="Segoe UI" w:cs="Segoe UI"/>
          <w:b/>
          <w:bCs/>
          <w:smallCaps/>
          <w:color w:val="000000"/>
          <w:sz w:val="24"/>
          <w:szCs w:val="24"/>
          <w:lang w:val="en-AU"/>
        </w:rPr>
        <w:t>Inter</w:t>
      </w:r>
      <w:r w:rsidR="00D40193" w:rsidRPr="004C6765">
        <w:rPr>
          <w:rFonts w:ascii="Segoe UI" w:hAnsi="Segoe UI" w:cs="Segoe UI"/>
          <w:b/>
          <w:bCs/>
          <w:smallCaps/>
          <w:color w:val="000000"/>
          <w:sz w:val="24"/>
          <w:szCs w:val="24"/>
          <w:lang w:val="en-AU"/>
        </w:rPr>
        <w:t>e</w:t>
      </w:r>
      <w:r w:rsidR="00C700FE" w:rsidRPr="004C6765">
        <w:rPr>
          <w:rFonts w:ascii="Segoe UI" w:hAnsi="Segoe UI" w:cs="Segoe UI"/>
          <w:b/>
          <w:bCs/>
          <w:smallCaps/>
          <w:color w:val="000000"/>
          <w:sz w:val="24"/>
          <w:szCs w:val="24"/>
          <w:lang w:val="en-AU"/>
        </w:rPr>
        <w:t>st</w:t>
      </w:r>
    </w:p>
    <w:p w14:paraId="390AFE2D" w14:textId="56AA59B7" w:rsidR="00863961" w:rsidRPr="004C6765" w:rsidRDefault="00863961" w:rsidP="00BA439A">
      <w:pPr>
        <w:pStyle w:val="BodyText"/>
        <w:numPr>
          <w:ilvl w:val="0"/>
          <w:numId w:val="36"/>
        </w:numPr>
        <w:tabs>
          <w:tab w:val="left" w:pos="284"/>
          <w:tab w:val="left" w:pos="426"/>
        </w:tabs>
        <w:spacing w:before="120"/>
        <w:rPr>
          <w:rFonts w:ascii="Segoe UI" w:hAnsi="Segoe UI" w:cs="Segoe UI"/>
          <w:color w:val="000000"/>
          <w:sz w:val="20"/>
          <w:lang w:val="en-AU"/>
        </w:rPr>
      </w:pPr>
      <w:r w:rsidRPr="004C6765">
        <w:rPr>
          <w:rFonts w:ascii="Segoe UI" w:hAnsi="Segoe UI" w:cs="Segoe UI"/>
          <w:color w:val="000000"/>
          <w:sz w:val="20"/>
          <w:lang w:val="en-AU"/>
        </w:rPr>
        <w:t>Web Development</w:t>
      </w:r>
    </w:p>
    <w:p w14:paraId="50CEA526" w14:textId="14E915C1" w:rsidR="004F172F" w:rsidRPr="002571DE" w:rsidRDefault="002571DE" w:rsidP="002571DE">
      <w:pPr>
        <w:pStyle w:val="BodyText"/>
        <w:numPr>
          <w:ilvl w:val="0"/>
          <w:numId w:val="36"/>
        </w:numPr>
        <w:tabs>
          <w:tab w:val="left" w:pos="284"/>
          <w:tab w:val="left" w:pos="426"/>
        </w:tabs>
        <w:spacing w:before="120"/>
        <w:rPr>
          <w:rFonts w:ascii="Segoe UI" w:hAnsi="Segoe UI" w:cs="Segoe UI"/>
          <w:color w:val="000000"/>
          <w:sz w:val="20"/>
          <w:lang w:val="en-AU"/>
        </w:rPr>
      </w:pPr>
      <w:r>
        <w:rPr>
          <w:rFonts w:ascii="Segoe UI" w:hAnsi="Segoe UI" w:cs="Segoe UI"/>
          <w:color w:val="000000"/>
          <w:sz w:val="20"/>
          <w:lang w:val="en-AU"/>
        </w:rPr>
        <w:t>Deep Learning</w:t>
      </w:r>
    </w:p>
    <w:p w14:paraId="20ED708A" w14:textId="77777777" w:rsidR="001E0F6B" w:rsidRPr="004C6765" w:rsidRDefault="001E0F6B" w:rsidP="001E0F6B">
      <w:pPr>
        <w:pStyle w:val="BodyText"/>
        <w:tabs>
          <w:tab w:val="left" w:pos="284"/>
          <w:tab w:val="left" w:pos="426"/>
        </w:tabs>
        <w:spacing w:before="120"/>
        <w:rPr>
          <w:rFonts w:ascii="Segoe UI" w:hAnsi="Segoe UI" w:cs="Segoe UI"/>
          <w:color w:val="000000"/>
          <w:sz w:val="20"/>
          <w:lang w:val="en-AU"/>
        </w:rPr>
      </w:pPr>
    </w:p>
    <w:sectPr w:rsidR="001E0F6B" w:rsidRPr="004C6765" w:rsidSect="002571DE">
      <w:headerReference w:type="default" r:id="rId8"/>
      <w:pgSz w:w="11909" w:h="16834" w:code="9"/>
      <w:pgMar w:top="1021" w:right="1077" w:bottom="1021" w:left="1077" w:header="0" w:footer="357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45B36" w14:textId="77777777" w:rsidR="00F57F6B" w:rsidRDefault="00F57F6B">
      <w:r>
        <w:separator/>
      </w:r>
    </w:p>
  </w:endnote>
  <w:endnote w:type="continuationSeparator" w:id="0">
    <w:p w14:paraId="323950DE" w14:textId="77777777" w:rsidR="00F57F6B" w:rsidRDefault="00F57F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30255" w14:textId="77777777" w:rsidR="00F57F6B" w:rsidRDefault="00F57F6B">
      <w:r>
        <w:separator/>
      </w:r>
    </w:p>
  </w:footnote>
  <w:footnote w:type="continuationSeparator" w:id="0">
    <w:p w14:paraId="15223E7E" w14:textId="77777777" w:rsidR="00F57F6B" w:rsidRDefault="00F57F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D428F" w14:textId="77777777" w:rsidR="00BE6084" w:rsidRDefault="00BE6084">
    <w:pPr>
      <w:pStyle w:val="Title"/>
      <w:jc w:val="left"/>
      <w:rPr>
        <w:rFonts w:ascii="Times New Roman" w:hAnsi="Times New Roman"/>
        <w:b/>
        <w:bCs/>
        <w:sz w:val="20"/>
      </w:rPr>
    </w:pPr>
  </w:p>
  <w:p w14:paraId="5AAF5172" w14:textId="77777777" w:rsidR="00BE6084" w:rsidRDefault="00BE60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550" type="#_x0000_t75" style="width:11.2pt;height:11.2pt" o:bullet="t">
        <v:imagedata r:id="rId1" o:title="mso86D6"/>
      </v:shape>
    </w:pict>
  </w:numPicBullet>
  <w:abstractNum w:abstractNumId="0" w15:restartNumberingAfterBreak="0">
    <w:nsid w:val="00000009"/>
    <w:multiLevelType w:val="hybridMultilevel"/>
    <w:tmpl w:val="918C28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958E0"/>
    <w:multiLevelType w:val="hybridMultilevel"/>
    <w:tmpl w:val="95EE31B2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B66F62"/>
    <w:multiLevelType w:val="multilevel"/>
    <w:tmpl w:val="A13E4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E66DF"/>
    <w:multiLevelType w:val="hybridMultilevel"/>
    <w:tmpl w:val="A12A4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56C81"/>
    <w:multiLevelType w:val="hybridMultilevel"/>
    <w:tmpl w:val="C7442B98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5" w15:restartNumberingAfterBreak="0">
    <w:nsid w:val="0E364D12"/>
    <w:multiLevelType w:val="hybridMultilevel"/>
    <w:tmpl w:val="BDA86BAE"/>
    <w:lvl w:ilvl="0" w:tplc="10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FFC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D1E35"/>
    <w:multiLevelType w:val="hybridMultilevel"/>
    <w:tmpl w:val="3572DDB0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185B89"/>
    <w:multiLevelType w:val="hybridMultilevel"/>
    <w:tmpl w:val="D1041ACC"/>
    <w:lvl w:ilvl="0" w:tplc="1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1C19DF"/>
    <w:multiLevelType w:val="hybridMultilevel"/>
    <w:tmpl w:val="3C70023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07471B"/>
    <w:multiLevelType w:val="hybridMultilevel"/>
    <w:tmpl w:val="3D30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0A5A9A"/>
    <w:multiLevelType w:val="hybridMultilevel"/>
    <w:tmpl w:val="2F96115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98D5CEB"/>
    <w:multiLevelType w:val="hybridMultilevel"/>
    <w:tmpl w:val="E12611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2B2B8D"/>
    <w:multiLevelType w:val="hybridMultilevel"/>
    <w:tmpl w:val="1FD23278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E1797A"/>
    <w:multiLevelType w:val="hybridMultilevel"/>
    <w:tmpl w:val="FACCF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A43BA8"/>
    <w:multiLevelType w:val="hybridMultilevel"/>
    <w:tmpl w:val="FF806CBE"/>
    <w:lvl w:ilvl="0" w:tplc="13A60DFE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9247A7"/>
    <w:multiLevelType w:val="hybridMultilevel"/>
    <w:tmpl w:val="4E405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E76F89"/>
    <w:multiLevelType w:val="hybridMultilevel"/>
    <w:tmpl w:val="41FE04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BB15AB"/>
    <w:multiLevelType w:val="hybridMultilevel"/>
    <w:tmpl w:val="E68E5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D0235"/>
    <w:multiLevelType w:val="hybridMultilevel"/>
    <w:tmpl w:val="B1CA27A8"/>
    <w:lvl w:ilvl="0" w:tplc="04090005">
      <w:start w:val="1"/>
      <w:numFmt w:val="bullet"/>
      <w:lvlText w:val=""/>
      <w:lvlJc w:val="left"/>
      <w:pPr>
        <w:tabs>
          <w:tab w:val="num" w:pos="1155"/>
        </w:tabs>
        <w:ind w:left="115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5"/>
        </w:tabs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5"/>
        </w:tabs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5"/>
        </w:tabs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5"/>
        </w:tabs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5"/>
        </w:tabs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5"/>
        </w:tabs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5"/>
        </w:tabs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5"/>
        </w:tabs>
        <w:ind w:left="6915" w:hanging="360"/>
      </w:pPr>
      <w:rPr>
        <w:rFonts w:ascii="Wingdings" w:hAnsi="Wingdings" w:hint="default"/>
      </w:rPr>
    </w:lvl>
  </w:abstractNum>
  <w:abstractNum w:abstractNumId="20" w15:restartNumberingAfterBreak="0">
    <w:nsid w:val="414715A8"/>
    <w:multiLevelType w:val="hybridMultilevel"/>
    <w:tmpl w:val="DC64954E"/>
    <w:lvl w:ilvl="0" w:tplc="34AE51D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A33CC"/>
    <w:multiLevelType w:val="hybridMultilevel"/>
    <w:tmpl w:val="8AD46A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396F39"/>
    <w:multiLevelType w:val="hybridMultilevel"/>
    <w:tmpl w:val="4B72A3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F409A9"/>
    <w:multiLevelType w:val="hybridMultilevel"/>
    <w:tmpl w:val="A4387BB0"/>
    <w:lvl w:ilvl="0" w:tplc="10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513ACD"/>
    <w:multiLevelType w:val="hybridMultilevel"/>
    <w:tmpl w:val="F05A4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9A75AE"/>
    <w:multiLevelType w:val="hybridMultilevel"/>
    <w:tmpl w:val="71180CE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883C86"/>
    <w:multiLevelType w:val="hybridMultilevel"/>
    <w:tmpl w:val="67A8F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383D42"/>
    <w:multiLevelType w:val="hybridMultilevel"/>
    <w:tmpl w:val="7758CC0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54561"/>
    <w:multiLevelType w:val="hybridMultilevel"/>
    <w:tmpl w:val="59A0E03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EF4249"/>
    <w:multiLevelType w:val="hybridMultilevel"/>
    <w:tmpl w:val="74F8F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CD1776"/>
    <w:multiLevelType w:val="hybridMultilevel"/>
    <w:tmpl w:val="A1BE74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521D81"/>
    <w:multiLevelType w:val="hybridMultilevel"/>
    <w:tmpl w:val="380C9890"/>
    <w:lvl w:ilvl="0" w:tplc="1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8246ACA"/>
    <w:multiLevelType w:val="hybridMultilevel"/>
    <w:tmpl w:val="2C9CBADE"/>
    <w:lvl w:ilvl="0" w:tplc="1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100A21"/>
    <w:multiLevelType w:val="hybridMultilevel"/>
    <w:tmpl w:val="AAECD092"/>
    <w:lvl w:ilvl="0" w:tplc="1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760D1E72"/>
    <w:multiLevelType w:val="hybridMultilevel"/>
    <w:tmpl w:val="7C1A8ED0"/>
    <w:lvl w:ilvl="0" w:tplc="04090003">
      <w:start w:val="1"/>
      <w:numFmt w:val="bullet"/>
      <w:lvlText w:val="o"/>
      <w:lvlJc w:val="left"/>
      <w:pPr>
        <w:tabs>
          <w:tab w:val="num" w:pos="2166"/>
        </w:tabs>
        <w:ind w:left="2166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077032"/>
    <w:multiLevelType w:val="hybridMultilevel"/>
    <w:tmpl w:val="BCC2D6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79477C"/>
    <w:multiLevelType w:val="hybridMultilevel"/>
    <w:tmpl w:val="33500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E91825"/>
    <w:multiLevelType w:val="hybridMultilevel"/>
    <w:tmpl w:val="0CE4092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2950FA"/>
    <w:multiLevelType w:val="hybridMultilevel"/>
    <w:tmpl w:val="796A53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B52245"/>
    <w:multiLevelType w:val="hybridMultilevel"/>
    <w:tmpl w:val="D5B2BD6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621018">
    <w:abstractNumId w:val="25"/>
  </w:num>
  <w:num w:numId="2" w16cid:durableId="168100268">
    <w:abstractNumId w:val="15"/>
  </w:num>
  <w:num w:numId="3" w16cid:durableId="1094746080">
    <w:abstractNumId w:val="19"/>
  </w:num>
  <w:num w:numId="4" w16cid:durableId="2127694827">
    <w:abstractNumId w:val="28"/>
  </w:num>
  <w:num w:numId="5" w16cid:durableId="1743335557">
    <w:abstractNumId w:val="11"/>
  </w:num>
  <w:num w:numId="6" w16cid:durableId="491289353">
    <w:abstractNumId w:val="27"/>
  </w:num>
  <w:num w:numId="7" w16cid:durableId="1708874252">
    <w:abstractNumId w:val="39"/>
  </w:num>
  <w:num w:numId="8" w16cid:durableId="1240863648">
    <w:abstractNumId w:val="1"/>
  </w:num>
  <w:num w:numId="9" w16cid:durableId="317422424">
    <w:abstractNumId w:val="7"/>
  </w:num>
  <w:num w:numId="10" w16cid:durableId="930508764">
    <w:abstractNumId w:val="8"/>
  </w:num>
  <w:num w:numId="11" w16cid:durableId="448546723">
    <w:abstractNumId w:val="22"/>
  </w:num>
  <w:num w:numId="12" w16cid:durableId="1768115389">
    <w:abstractNumId w:val="13"/>
  </w:num>
  <w:num w:numId="13" w16cid:durableId="783499287">
    <w:abstractNumId w:val="23"/>
  </w:num>
  <w:num w:numId="14" w16cid:durableId="1799254270">
    <w:abstractNumId w:val="5"/>
  </w:num>
  <w:num w:numId="15" w16cid:durableId="84344842">
    <w:abstractNumId w:val="20"/>
  </w:num>
  <w:num w:numId="16" w16cid:durableId="963853073">
    <w:abstractNumId w:val="37"/>
  </w:num>
  <w:num w:numId="17" w16cid:durableId="967128222">
    <w:abstractNumId w:val="31"/>
  </w:num>
  <w:num w:numId="18" w16cid:durableId="1048533183">
    <w:abstractNumId w:val="32"/>
  </w:num>
  <w:num w:numId="19" w16cid:durableId="1811286166">
    <w:abstractNumId w:val="34"/>
  </w:num>
  <w:num w:numId="20" w16cid:durableId="131683077">
    <w:abstractNumId w:val="30"/>
  </w:num>
  <w:num w:numId="21" w16cid:durableId="759376842">
    <w:abstractNumId w:val="9"/>
  </w:num>
  <w:num w:numId="22" w16cid:durableId="465662173">
    <w:abstractNumId w:val="33"/>
  </w:num>
  <w:num w:numId="23" w16cid:durableId="228269767">
    <w:abstractNumId w:val="21"/>
  </w:num>
  <w:num w:numId="24" w16cid:durableId="1886018420">
    <w:abstractNumId w:val="17"/>
  </w:num>
  <w:num w:numId="25" w16cid:durableId="1212155910">
    <w:abstractNumId w:val="6"/>
  </w:num>
  <w:num w:numId="26" w16cid:durableId="182863305">
    <w:abstractNumId w:val="0"/>
  </w:num>
  <w:num w:numId="27" w16cid:durableId="1733234235">
    <w:abstractNumId w:val="26"/>
  </w:num>
  <w:num w:numId="28" w16cid:durableId="249510275">
    <w:abstractNumId w:val="24"/>
  </w:num>
  <w:num w:numId="29" w16cid:durableId="425467096">
    <w:abstractNumId w:val="29"/>
  </w:num>
  <w:num w:numId="30" w16cid:durableId="1016270243">
    <w:abstractNumId w:val="3"/>
  </w:num>
  <w:num w:numId="31" w16cid:durableId="1503928623">
    <w:abstractNumId w:val="18"/>
  </w:num>
  <w:num w:numId="32" w16cid:durableId="1279340150">
    <w:abstractNumId w:val="10"/>
  </w:num>
  <w:num w:numId="33" w16cid:durableId="486288213">
    <w:abstractNumId w:val="36"/>
  </w:num>
  <w:num w:numId="34" w16cid:durableId="175316969">
    <w:abstractNumId w:val="12"/>
  </w:num>
  <w:num w:numId="35" w16cid:durableId="1416440182">
    <w:abstractNumId w:val="16"/>
  </w:num>
  <w:num w:numId="36" w16cid:durableId="1477526244">
    <w:abstractNumId w:val="35"/>
  </w:num>
  <w:num w:numId="37" w16cid:durableId="2008970315">
    <w:abstractNumId w:val="2"/>
  </w:num>
  <w:num w:numId="38" w16cid:durableId="1596791439">
    <w:abstractNumId w:val="4"/>
  </w:num>
  <w:num w:numId="39" w16cid:durableId="1224869291">
    <w:abstractNumId w:val="14"/>
  </w:num>
  <w:num w:numId="40" w16cid:durableId="711617519">
    <w:abstractNumId w:val="3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activeWritingStyle w:appName="MSWord" w:lang="en-AU" w:vendorID="64" w:dllVersion="6" w:nlCheck="1" w:checkStyle="0"/>
  <w:activeWritingStyle w:appName="MSWord" w:lang="en-GB" w:vendorID="64" w:dllVersion="6" w:nlCheck="1" w:checkStyle="0"/>
  <w:activeWritingStyle w:appName="MSWord" w:lang="en-AU" w:vendorID="64" w:dllVersion="4096" w:nlCheck="1" w:checkStyle="0"/>
  <w:activeWritingStyle w:appName="MSWord" w:lang="en-GB" w:vendorID="64" w:dllVersion="4096" w:nlCheck="1" w:checkStyle="0"/>
  <w:activeWritingStyle w:appName="MSWord" w:lang="en-NZ" w:vendorID="64" w:dllVersion="409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06"/>
  <w:displayHorizontalDrawingGridEvery w:val="0"/>
  <w:displayVerticalDrawingGridEvery w:val="2"/>
  <w:noPunctuationKerning/>
  <w:characterSpacingControl w:val="doNotCompress"/>
  <w:hdrShapeDefaults>
    <o:shapedefaults v:ext="edit" spidmax="2050" fillcolor="#3cc" stroke="f">
      <v:fill color="#3cc"/>
      <v:stroke on="f"/>
      <v:shadow offset="6pt,6pt"/>
      <o:colormru v:ext="edit" colors="#418cb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DMwsDA1NDcytTBR0lEKTi0uzszPAykwqwUAYaWZqiwAAAA="/>
  </w:docVars>
  <w:rsids>
    <w:rsidRoot w:val="0038789E"/>
    <w:rsid w:val="00000FFD"/>
    <w:rsid w:val="00005183"/>
    <w:rsid w:val="0001154E"/>
    <w:rsid w:val="0001295D"/>
    <w:rsid w:val="00014E69"/>
    <w:rsid w:val="00017FFE"/>
    <w:rsid w:val="00022D78"/>
    <w:rsid w:val="000340C6"/>
    <w:rsid w:val="00037880"/>
    <w:rsid w:val="0004091D"/>
    <w:rsid w:val="00040F0E"/>
    <w:rsid w:val="00042140"/>
    <w:rsid w:val="000466E4"/>
    <w:rsid w:val="000475E1"/>
    <w:rsid w:val="00050FDE"/>
    <w:rsid w:val="00057C6B"/>
    <w:rsid w:val="0006045D"/>
    <w:rsid w:val="00061E18"/>
    <w:rsid w:val="00063A3E"/>
    <w:rsid w:val="00063AA0"/>
    <w:rsid w:val="00066A14"/>
    <w:rsid w:val="00070885"/>
    <w:rsid w:val="00072186"/>
    <w:rsid w:val="00082AF9"/>
    <w:rsid w:val="0008356F"/>
    <w:rsid w:val="000864D3"/>
    <w:rsid w:val="00087969"/>
    <w:rsid w:val="00095AF8"/>
    <w:rsid w:val="0009623E"/>
    <w:rsid w:val="0009671A"/>
    <w:rsid w:val="000A03AF"/>
    <w:rsid w:val="000A2837"/>
    <w:rsid w:val="000A39E0"/>
    <w:rsid w:val="000B0AAD"/>
    <w:rsid w:val="000B0FF5"/>
    <w:rsid w:val="000C078A"/>
    <w:rsid w:val="000C081F"/>
    <w:rsid w:val="000C19A3"/>
    <w:rsid w:val="000D0060"/>
    <w:rsid w:val="000D51BA"/>
    <w:rsid w:val="000D5DA8"/>
    <w:rsid w:val="000D653F"/>
    <w:rsid w:val="000D69CC"/>
    <w:rsid w:val="000E1A04"/>
    <w:rsid w:val="000E4A64"/>
    <w:rsid w:val="000E4CBE"/>
    <w:rsid w:val="000F1B6F"/>
    <w:rsid w:val="000F3890"/>
    <w:rsid w:val="000F735C"/>
    <w:rsid w:val="00100C87"/>
    <w:rsid w:val="001043C4"/>
    <w:rsid w:val="00110EC7"/>
    <w:rsid w:val="001115EB"/>
    <w:rsid w:val="00120CAE"/>
    <w:rsid w:val="00121A6D"/>
    <w:rsid w:val="0012256B"/>
    <w:rsid w:val="00122A11"/>
    <w:rsid w:val="00123890"/>
    <w:rsid w:val="00125438"/>
    <w:rsid w:val="001267B7"/>
    <w:rsid w:val="00134483"/>
    <w:rsid w:val="00134B0B"/>
    <w:rsid w:val="00136B80"/>
    <w:rsid w:val="00141A87"/>
    <w:rsid w:val="00147B3F"/>
    <w:rsid w:val="00157EDB"/>
    <w:rsid w:val="001624D6"/>
    <w:rsid w:val="001644D2"/>
    <w:rsid w:val="00165B3D"/>
    <w:rsid w:val="00167119"/>
    <w:rsid w:val="001705FA"/>
    <w:rsid w:val="00170714"/>
    <w:rsid w:val="001738EB"/>
    <w:rsid w:val="00177FD9"/>
    <w:rsid w:val="00184C2D"/>
    <w:rsid w:val="00185282"/>
    <w:rsid w:val="00186155"/>
    <w:rsid w:val="001901F1"/>
    <w:rsid w:val="001971AC"/>
    <w:rsid w:val="001A0F6B"/>
    <w:rsid w:val="001A2DB9"/>
    <w:rsid w:val="001A497E"/>
    <w:rsid w:val="001A554C"/>
    <w:rsid w:val="001A5613"/>
    <w:rsid w:val="001A75B2"/>
    <w:rsid w:val="001C2C43"/>
    <w:rsid w:val="001C3880"/>
    <w:rsid w:val="001C4DBC"/>
    <w:rsid w:val="001C6F49"/>
    <w:rsid w:val="001D3D82"/>
    <w:rsid w:val="001D7E36"/>
    <w:rsid w:val="001E0F6B"/>
    <w:rsid w:val="001E464A"/>
    <w:rsid w:val="001E76B5"/>
    <w:rsid w:val="001F00F5"/>
    <w:rsid w:val="001F04CE"/>
    <w:rsid w:val="001F2EB4"/>
    <w:rsid w:val="001F51EE"/>
    <w:rsid w:val="00211691"/>
    <w:rsid w:val="002140C8"/>
    <w:rsid w:val="002211EA"/>
    <w:rsid w:val="002219B3"/>
    <w:rsid w:val="00224F54"/>
    <w:rsid w:val="002303E8"/>
    <w:rsid w:val="0023053D"/>
    <w:rsid w:val="00236B80"/>
    <w:rsid w:val="002379D1"/>
    <w:rsid w:val="0024000E"/>
    <w:rsid w:val="0024303F"/>
    <w:rsid w:val="002431BC"/>
    <w:rsid w:val="00247BEF"/>
    <w:rsid w:val="00247CEC"/>
    <w:rsid w:val="00255939"/>
    <w:rsid w:val="002571DE"/>
    <w:rsid w:val="002574D8"/>
    <w:rsid w:val="00257B8C"/>
    <w:rsid w:val="00257D29"/>
    <w:rsid w:val="00260121"/>
    <w:rsid w:val="0026410A"/>
    <w:rsid w:val="00264DD7"/>
    <w:rsid w:val="002661D2"/>
    <w:rsid w:val="00277B98"/>
    <w:rsid w:val="002859ED"/>
    <w:rsid w:val="00291277"/>
    <w:rsid w:val="002A0B18"/>
    <w:rsid w:val="002C031F"/>
    <w:rsid w:val="002C27A1"/>
    <w:rsid w:val="002C63E5"/>
    <w:rsid w:val="002C6B78"/>
    <w:rsid w:val="002D2C45"/>
    <w:rsid w:val="002D2FFF"/>
    <w:rsid w:val="002E473E"/>
    <w:rsid w:val="002E5525"/>
    <w:rsid w:val="002E61F1"/>
    <w:rsid w:val="002E6453"/>
    <w:rsid w:val="002F2AE2"/>
    <w:rsid w:val="002F46DB"/>
    <w:rsid w:val="00305EF6"/>
    <w:rsid w:val="003134F7"/>
    <w:rsid w:val="00321D7E"/>
    <w:rsid w:val="003322F4"/>
    <w:rsid w:val="003370C2"/>
    <w:rsid w:val="003378F3"/>
    <w:rsid w:val="003411CE"/>
    <w:rsid w:val="00342CF6"/>
    <w:rsid w:val="00344D59"/>
    <w:rsid w:val="00346F08"/>
    <w:rsid w:val="003477BE"/>
    <w:rsid w:val="0035172A"/>
    <w:rsid w:val="00365488"/>
    <w:rsid w:val="003662C9"/>
    <w:rsid w:val="00370540"/>
    <w:rsid w:val="00384DC5"/>
    <w:rsid w:val="003872E9"/>
    <w:rsid w:val="0038789E"/>
    <w:rsid w:val="003963A3"/>
    <w:rsid w:val="003B2A0B"/>
    <w:rsid w:val="003B3790"/>
    <w:rsid w:val="003B52F7"/>
    <w:rsid w:val="003B78CB"/>
    <w:rsid w:val="003C5B59"/>
    <w:rsid w:val="003D0F80"/>
    <w:rsid w:val="003D2F38"/>
    <w:rsid w:val="003D61FE"/>
    <w:rsid w:val="003E0C77"/>
    <w:rsid w:val="003E34F1"/>
    <w:rsid w:val="003E41A4"/>
    <w:rsid w:val="003E52C5"/>
    <w:rsid w:val="003F675D"/>
    <w:rsid w:val="003F7E7B"/>
    <w:rsid w:val="004000D5"/>
    <w:rsid w:val="00405A2C"/>
    <w:rsid w:val="004069CC"/>
    <w:rsid w:val="00413C02"/>
    <w:rsid w:val="00414071"/>
    <w:rsid w:val="004145C6"/>
    <w:rsid w:val="00414D10"/>
    <w:rsid w:val="00422937"/>
    <w:rsid w:val="004235BC"/>
    <w:rsid w:val="00427C80"/>
    <w:rsid w:val="00432840"/>
    <w:rsid w:val="004358F9"/>
    <w:rsid w:val="00436B48"/>
    <w:rsid w:val="004403DD"/>
    <w:rsid w:val="0044133C"/>
    <w:rsid w:val="00443AFA"/>
    <w:rsid w:val="004504AB"/>
    <w:rsid w:val="00450A85"/>
    <w:rsid w:val="00452D7A"/>
    <w:rsid w:val="0045457D"/>
    <w:rsid w:val="004560AE"/>
    <w:rsid w:val="0046008E"/>
    <w:rsid w:val="00460D1A"/>
    <w:rsid w:val="0046118F"/>
    <w:rsid w:val="004705EA"/>
    <w:rsid w:val="00470B2C"/>
    <w:rsid w:val="0048236A"/>
    <w:rsid w:val="0048246E"/>
    <w:rsid w:val="00483BE8"/>
    <w:rsid w:val="00485674"/>
    <w:rsid w:val="00485E09"/>
    <w:rsid w:val="00487561"/>
    <w:rsid w:val="00496094"/>
    <w:rsid w:val="00497E6F"/>
    <w:rsid w:val="004A46EB"/>
    <w:rsid w:val="004A6403"/>
    <w:rsid w:val="004A7AF0"/>
    <w:rsid w:val="004B0D28"/>
    <w:rsid w:val="004B0E30"/>
    <w:rsid w:val="004C0FA4"/>
    <w:rsid w:val="004C2770"/>
    <w:rsid w:val="004C6765"/>
    <w:rsid w:val="004D004B"/>
    <w:rsid w:val="004E56EC"/>
    <w:rsid w:val="004F01CA"/>
    <w:rsid w:val="004F172F"/>
    <w:rsid w:val="004F71C4"/>
    <w:rsid w:val="005047D9"/>
    <w:rsid w:val="00507ED4"/>
    <w:rsid w:val="00511BB8"/>
    <w:rsid w:val="0052018C"/>
    <w:rsid w:val="00520394"/>
    <w:rsid w:val="00530388"/>
    <w:rsid w:val="00531E39"/>
    <w:rsid w:val="00535FDF"/>
    <w:rsid w:val="005506B4"/>
    <w:rsid w:val="00550FF6"/>
    <w:rsid w:val="00553144"/>
    <w:rsid w:val="00561D89"/>
    <w:rsid w:val="00562EA7"/>
    <w:rsid w:val="00563849"/>
    <w:rsid w:val="00567224"/>
    <w:rsid w:val="00570781"/>
    <w:rsid w:val="00572607"/>
    <w:rsid w:val="00573391"/>
    <w:rsid w:val="00577199"/>
    <w:rsid w:val="00577B06"/>
    <w:rsid w:val="0058233E"/>
    <w:rsid w:val="0058544C"/>
    <w:rsid w:val="00590900"/>
    <w:rsid w:val="005922F0"/>
    <w:rsid w:val="005937E8"/>
    <w:rsid w:val="00595DD2"/>
    <w:rsid w:val="00597DF6"/>
    <w:rsid w:val="005A0370"/>
    <w:rsid w:val="005A75A0"/>
    <w:rsid w:val="005B0681"/>
    <w:rsid w:val="005B083B"/>
    <w:rsid w:val="005B412E"/>
    <w:rsid w:val="005B53EE"/>
    <w:rsid w:val="005B74D3"/>
    <w:rsid w:val="005C69AD"/>
    <w:rsid w:val="005D6C18"/>
    <w:rsid w:val="005D760C"/>
    <w:rsid w:val="005D765C"/>
    <w:rsid w:val="005E2065"/>
    <w:rsid w:val="005F05D2"/>
    <w:rsid w:val="005F2C63"/>
    <w:rsid w:val="005F3E99"/>
    <w:rsid w:val="00604576"/>
    <w:rsid w:val="00605BB7"/>
    <w:rsid w:val="006343A7"/>
    <w:rsid w:val="00637CE7"/>
    <w:rsid w:val="006432EF"/>
    <w:rsid w:val="00651368"/>
    <w:rsid w:val="0065462C"/>
    <w:rsid w:val="0066061F"/>
    <w:rsid w:val="00660F83"/>
    <w:rsid w:val="00661879"/>
    <w:rsid w:val="00664EE2"/>
    <w:rsid w:val="006677BB"/>
    <w:rsid w:val="00670CD1"/>
    <w:rsid w:val="00674C2B"/>
    <w:rsid w:val="00674E73"/>
    <w:rsid w:val="00680867"/>
    <w:rsid w:val="006812C4"/>
    <w:rsid w:val="00685451"/>
    <w:rsid w:val="00691A19"/>
    <w:rsid w:val="00693694"/>
    <w:rsid w:val="006946D5"/>
    <w:rsid w:val="006A0BFA"/>
    <w:rsid w:val="006B3A60"/>
    <w:rsid w:val="006B3A8B"/>
    <w:rsid w:val="006B46A0"/>
    <w:rsid w:val="006B4AE5"/>
    <w:rsid w:val="006C1CDC"/>
    <w:rsid w:val="006C1E62"/>
    <w:rsid w:val="006C41EF"/>
    <w:rsid w:val="006D0B62"/>
    <w:rsid w:val="006D2941"/>
    <w:rsid w:val="006D332E"/>
    <w:rsid w:val="006D7FFC"/>
    <w:rsid w:val="006E4008"/>
    <w:rsid w:val="006E4907"/>
    <w:rsid w:val="006E6370"/>
    <w:rsid w:val="006E799B"/>
    <w:rsid w:val="006E7E75"/>
    <w:rsid w:val="006F377F"/>
    <w:rsid w:val="00703472"/>
    <w:rsid w:val="007040C8"/>
    <w:rsid w:val="00707799"/>
    <w:rsid w:val="00711113"/>
    <w:rsid w:val="00711584"/>
    <w:rsid w:val="007253B3"/>
    <w:rsid w:val="00734963"/>
    <w:rsid w:val="00736C85"/>
    <w:rsid w:val="00745D70"/>
    <w:rsid w:val="00746107"/>
    <w:rsid w:val="00750D19"/>
    <w:rsid w:val="007530F3"/>
    <w:rsid w:val="00760442"/>
    <w:rsid w:val="00765BA0"/>
    <w:rsid w:val="00765C61"/>
    <w:rsid w:val="007735B0"/>
    <w:rsid w:val="00773654"/>
    <w:rsid w:val="007809AF"/>
    <w:rsid w:val="007809F1"/>
    <w:rsid w:val="0078165B"/>
    <w:rsid w:val="00791238"/>
    <w:rsid w:val="00791E5B"/>
    <w:rsid w:val="00796EA8"/>
    <w:rsid w:val="007A2D10"/>
    <w:rsid w:val="007A585C"/>
    <w:rsid w:val="007C119E"/>
    <w:rsid w:val="007C11FA"/>
    <w:rsid w:val="007D2B23"/>
    <w:rsid w:val="007D32AC"/>
    <w:rsid w:val="007D68D2"/>
    <w:rsid w:val="007F4F96"/>
    <w:rsid w:val="007F5046"/>
    <w:rsid w:val="007F5ED0"/>
    <w:rsid w:val="0080267B"/>
    <w:rsid w:val="00810D4D"/>
    <w:rsid w:val="0081194D"/>
    <w:rsid w:val="00814241"/>
    <w:rsid w:val="00814CF9"/>
    <w:rsid w:val="00823593"/>
    <w:rsid w:val="00836AB6"/>
    <w:rsid w:val="008423D5"/>
    <w:rsid w:val="00842A4B"/>
    <w:rsid w:val="00844E5F"/>
    <w:rsid w:val="008508CF"/>
    <w:rsid w:val="0085102D"/>
    <w:rsid w:val="008542DA"/>
    <w:rsid w:val="008554E0"/>
    <w:rsid w:val="0085550F"/>
    <w:rsid w:val="00863961"/>
    <w:rsid w:val="0086616F"/>
    <w:rsid w:val="0087714D"/>
    <w:rsid w:val="0087771A"/>
    <w:rsid w:val="00881E31"/>
    <w:rsid w:val="0088331C"/>
    <w:rsid w:val="00886878"/>
    <w:rsid w:val="00896ED0"/>
    <w:rsid w:val="008A2D8B"/>
    <w:rsid w:val="008A6DBF"/>
    <w:rsid w:val="008B2FA5"/>
    <w:rsid w:val="008C011D"/>
    <w:rsid w:val="008C252A"/>
    <w:rsid w:val="008C2905"/>
    <w:rsid w:val="008C3FA7"/>
    <w:rsid w:val="008C54AD"/>
    <w:rsid w:val="008D02C5"/>
    <w:rsid w:val="008D41D8"/>
    <w:rsid w:val="008D5FAB"/>
    <w:rsid w:val="008E0877"/>
    <w:rsid w:val="008E0CFA"/>
    <w:rsid w:val="008E18DB"/>
    <w:rsid w:val="008E37EC"/>
    <w:rsid w:val="008E41D2"/>
    <w:rsid w:val="008E5779"/>
    <w:rsid w:val="008E642C"/>
    <w:rsid w:val="008E644C"/>
    <w:rsid w:val="008E7C86"/>
    <w:rsid w:val="008F649C"/>
    <w:rsid w:val="00903AAC"/>
    <w:rsid w:val="00905990"/>
    <w:rsid w:val="009061AC"/>
    <w:rsid w:val="00907F9D"/>
    <w:rsid w:val="0091096D"/>
    <w:rsid w:val="00914C54"/>
    <w:rsid w:val="00922B69"/>
    <w:rsid w:val="009237D7"/>
    <w:rsid w:val="00931523"/>
    <w:rsid w:val="009324B4"/>
    <w:rsid w:val="00934E9B"/>
    <w:rsid w:val="0094160E"/>
    <w:rsid w:val="00941C1C"/>
    <w:rsid w:val="0094709B"/>
    <w:rsid w:val="0095004A"/>
    <w:rsid w:val="00950DE9"/>
    <w:rsid w:val="00960639"/>
    <w:rsid w:val="00960E70"/>
    <w:rsid w:val="00967333"/>
    <w:rsid w:val="00967C3C"/>
    <w:rsid w:val="00970364"/>
    <w:rsid w:val="00971EC6"/>
    <w:rsid w:val="0097361A"/>
    <w:rsid w:val="00977C77"/>
    <w:rsid w:val="0098337E"/>
    <w:rsid w:val="00993716"/>
    <w:rsid w:val="009957F0"/>
    <w:rsid w:val="00997D59"/>
    <w:rsid w:val="009A4395"/>
    <w:rsid w:val="009A4855"/>
    <w:rsid w:val="009A5BA8"/>
    <w:rsid w:val="009B004F"/>
    <w:rsid w:val="009B2E1B"/>
    <w:rsid w:val="009B3841"/>
    <w:rsid w:val="009D06EC"/>
    <w:rsid w:val="009D0E38"/>
    <w:rsid w:val="009D1D0A"/>
    <w:rsid w:val="009D5D2D"/>
    <w:rsid w:val="009E207F"/>
    <w:rsid w:val="009E6CAB"/>
    <w:rsid w:val="00A04473"/>
    <w:rsid w:val="00A04F5E"/>
    <w:rsid w:val="00A232F5"/>
    <w:rsid w:val="00A27462"/>
    <w:rsid w:val="00A277E2"/>
    <w:rsid w:val="00A304BE"/>
    <w:rsid w:val="00A32969"/>
    <w:rsid w:val="00A33A22"/>
    <w:rsid w:val="00A34397"/>
    <w:rsid w:val="00A45D04"/>
    <w:rsid w:val="00A47B0A"/>
    <w:rsid w:val="00A536E1"/>
    <w:rsid w:val="00A62825"/>
    <w:rsid w:val="00A75FBA"/>
    <w:rsid w:val="00A76ADE"/>
    <w:rsid w:val="00A90BF5"/>
    <w:rsid w:val="00A97857"/>
    <w:rsid w:val="00AA420B"/>
    <w:rsid w:val="00AB0BC7"/>
    <w:rsid w:val="00AB25C4"/>
    <w:rsid w:val="00AB4839"/>
    <w:rsid w:val="00AB7A67"/>
    <w:rsid w:val="00AC479E"/>
    <w:rsid w:val="00AC6C38"/>
    <w:rsid w:val="00AC7BBB"/>
    <w:rsid w:val="00AD509E"/>
    <w:rsid w:val="00AE0229"/>
    <w:rsid w:val="00AE092C"/>
    <w:rsid w:val="00AE2A11"/>
    <w:rsid w:val="00AE304F"/>
    <w:rsid w:val="00AE31D0"/>
    <w:rsid w:val="00AE3450"/>
    <w:rsid w:val="00AE5A17"/>
    <w:rsid w:val="00AF604B"/>
    <w:rsid w:val="00AF6279"/>
    <w:rsid w:val="00B02CF8"/>
    <w:rsid w:val="00B042F1"/>
    <w:rsid w:val="00B0655D"/>
    <w:rsid w:val="00B10F78"/>
    <w:rsid w:val="00B13D41"/>
    <w:rsid w:val="00B151D1"/>
    <w:rsid w:val="00B16CD0"/>
    <w:rsid w:val="00B17225"/>
    <w:rsid w:val="00B271AB"/>
    <w:rsid w:val="00B306A1"/>
    <w:rsid w:val="00B31B5C"/>
    <w:rsid w:val="00B346B4"/>
    <w:rsid w:val="00B44E32"/>
    <w:rsid w:val="00B5378B"/>
    <w:rsid w:val="00B53B2F"/>
    <w:rsid w:val="00B67F97"/>
    <w:rsid w:val="00B81189"/>
    <w:rsid w:val="00B8721A"/>
    <w:rsid w:val="00B9013C"/>
    <w:rsid w:val="00B92162"/>
    <w:rsid w:val="00B92816"/>
    <w:rsid w:val="00B9505B"/>
    <w:rsid w:val="00BA1D12"/>
    <w:rsid w:val="00BA2771"/>
    <w:rsid w:val="00BA439A"/>
    <w:rsid w:val="00BA7731"/>
    <w:rsid w:val="00BA776E"/>
    <w:rsid w:val="00BB0B36"/>
    <w:rsid w:val="00BC4134"/>
    <w:rsid w:val="00BD0A13"/>
    <w:rsid w:val="00BD0A51"/>
    <w:rsid w:val="00BD60E6"/>
    <w:rsid w:val="00BE371E"/>
    <w:rsid w:val="00BE6084"/>
    <w:rsid w:val="00BE683F"/>
    <w:rsid w:val="00BF1494"/>
    <w:rsid w:val="00BF22AC"/>
    <w:rsid w:val="00BF6441"/>
    <w:rsid w:val="00C00C04"/>
    <w:rsid w:val="00C10AC2"/>
    <w:rsid w:val="00C11592"/>
    <w:rsid w:val="00C1233E"/>
    <w:rsid w:val="00C20861"/>
    <w:rsid w:val="00C26477"/>
    <w:rsid w:val="00C30818"/>
    <w:rsid w:val="00C3137E"/>
    <w:rsid w:val="00C31DF9"/>
    <w:rsid w:val="00C35A3E"/>
    <w:rsid w:val="00C514BB"/>
    <w:rsid w:val="00C52579"/>
    <w:rsid w:val="00C553A0"/>
    <w:rsid w:val="00C60882"/>
    <w:rsid w:val="00C61418"/>
    <w:rsid w:val="00C626CD"/>
    <w:rsid w:val="00C6319A"/>
    <w:rsid w:val="00C63E47"/>
    <w:rsid w:val="00C64C17"/>
    <w:rsid w:val="00C64E0B"/>
    <w:rsid w:val="00C65ECD"/>
    <w:rsid w:val="00C700FE"/>
    <w:rsid w:val="00C72BF6"/>
    <w:rsid w:val="00C77836"/>
    <w:rsid w:val="00C853F5"/>
    <w:rsid w:val="00C91C6C"/>
    <w:rsid w:val="00C93A93"/>
    <w:rsid w:val="00C93F84"/>
    <w:rsid w:val="00CA0092"/>
    <w:rsid w:val="00CA40C3"/>
    <w:rsid w:val="00CB19FA"/>
    <w:rsid w:val="00CB4DA3"/>
    <w:rsid w:val="00CC6350"/>
    <w:rsid w:val="00CD19D0"/>
    <w:rsid w:val="00CE28B0"/>
    <w:rsid w:val="00CE3F72"/>
    <w:rsid w:val="00CE6E39"/>
    <w:rsid w:val="00CE7933"/>
    <w:rsid w:val="00CF2CFA"/>
    <w:rsid w:val="00CF3E1B"/>
    <w:rsid w:val="00CF4B29"/>
    <w:rsid w:val="00CF54D0"/>
    <w:rsid w:val="00D02575"/>
    <w:rsid w:val="00D0292B"/>
    <w:rsid w:val="00D05BB5"/>
    <w:rsid w:val="00D07749"/>
    <w:rsid w:val="00D07DD1"/>
    <w:rsid w:val="00D17B0D"/>
    <w:rsid w:val="00D20546"/>
    <w:rsid w:val="00D23AB2"/>
    <w:rsid w:val="00D329BE"/>
    <w:rsid w:val="00D33A24"/>
    <w:rsid w:val="00D365FA"/>
    <w:rsid w:val="00D40193"/>
    <w:rsid w:val="00D42649"/>
    <w:rsid w:val="00D4298D"/>
    <w:rsid w:val="00D42B43"/>
    <w:rsid w:val="00D44816"/>
    <w:rsid w:val="00D558EF"/>
    <w:rsid w:val="00D57EE8"/>
    <w:rsid w:val="00D57F36"/>
    <w:rsid w:val="00D64541"/>
    <w:rsid w:val="00D66ECE"/>
    <w:rsid w:val="00D732AD"/>
    <w:rsid w:val="00D80FC9"/>
    <w:rsid w:val="00D813DB"/>
    <w:rsid w:val="00D87356"/>
    <w:rsid w:val="00D948E1"/>
    <w:rsid w:val="00D94C04"/>
    <w:rsid w:val="00D973E8"/>
    <w:rsid w:val="00DB58DA"/>
    <w:rsid w:val="00DB7D1D"/>
    <w:rsid w:val="00DC230C"/>
    <w:rsid w:val="00DC41C7"/>
    <w:rsid w:val="00DC4828"/>
    <w:rsid w:val="00DD71A5"/>
    <w:rsid w:val="00DE04AF"/>
    <w:rsid w:val="00DE22CA"/>
    <w:rsid w:val="00DE4394"/>
    <w:rsid w:val="00DF05C7"/>
    <w:rsid w:val="00DF1EED"/>
    <w:rsid w:val="00DF29D0"/>
    <w:rsid w:val="00E01C7D"/>
    <w:rsid w:val="00E020A1"/>
    <w:rsid w:val="00E16BEB"/>
    <w:rsid w:val="00E17C41"/>
    <w:rsid w:val="00E21893"/>
    <w:rsid w:val="00E22D12"/>
    <w:rsid w:val="00E25F88"/>
    <w:rsid w:val="00E30309"/>
    <w:rsid w:val="00E315B9"/>
    <w:rsid w:val="00E33F37"/>
    <w:rsid w:val="00E35404"/>
    <w:rsid w:val="00E4144B"/>
    <w:rsid w:val="00E47C69"/>
    <w:rsid w:val="00E51F1F"/>
    <w:rsid w:val="00E60EFD"/>
    <w:rsid w:val="00E67AEA"/>
    <w:rsid w:val="00E71646"/>
    <w:rsid w:val="00E80C8C"/>
    <w:rsid w:val="00E82A31"/>
    <w:rsid w:val="00E82DD3"/>
    <w:rsid w:val="00E86A0E"/>
    <w:rsid w:val="00E92D79"/>
    <w:rsid w:val="00E9644F"/>
    <w:rsid w:val="00E96E29"/>
    <w:rsid w:val="00E97B1C"/>
    <w:rsid w:val="00EA258D"/>
    <w:rsid w:val="00EA5281"/>
    <w:rsid w:val="00EB0FC9"/>
    <w:rsid w:val="00EB7D66"/>
    <w:rsid w:val="00EC5DA0"/>
    <w:rsid w:val="00EC74A5"/>
    <w:rsid w:val="00ED2601"/>
    <w:rsid w:val="00ED4371"/>
    <w:rsid w:val="00ED5652"/>
    <w:rsid w:val="00ED7C52"/>
    <w:rsid w:val="00EE505B"/>
    <w:rsid w:val="00EE5A4C"/>
    <w:rsid w:val="00EF2429"/>
    <w:rsid w:val="00EF589A"/>
    <w:rsid w:val="00F011CE"/>
    <w:rsid w:val="00F12D8E"/>
    <w:rsid w:val="00F14E49"/>
    <w:rsid w:val="00F162CE"/>
    <w:rsid w:val="00F32195"/>
    <w:rsid w:val="00F33329"/>
    <w:rsid w:val="00F33991"/>
    <w:rsid w:val="00F348B5"/>
    <w:rsid w:val="00F3664B"/>
    <w:rsid w:val="00F37722"/>
    <w:rsid w:val="00F46F18"/>
    <w:rsid w:val="00F51AEC"/>
    <w:rsid w:val="00F51EAD"/>
    <w:rsid w:val="00F57F6B"/>
    <w:rsid w:val="00F61772"/>
    <w:rsid w:val="00F6189A"/>
    <w:rsid w:val="00F651CE"/>
    <w:rsid w:val="00F72D21"/>
    <w:rsid w:val="00F74A00"/>
    <w:rsid w:val="00F84EA3"/>
    <w:rsid w:val="00F872DF"/>
    <w:rsid w:val="00F92F2A"/>
    <w:rsid w:val="00F95E2D"/>
    <w:rsid w:val="00F9632F"/>
    <w:rsid w:val="00FA0F49"/>
    <w:rsid w:val="00FA1886"/>
    <w:rsid w:val="00FA283A"/>
    <w:rsid w:val="00FA45CA"/>
    <w:rsid w:val="00FB005F"/>
    <w:rsid w:val="00FC2E37"/>
    <w:rsid w:val="00FC443A"/>
    <w:rsid w:val="00FC5F5D"/>
    <w:rsid w:val="00FD2F40"/>
    <w:rsid w:val="00FD401A"/>
    <w:rsid w:val="00FE0DCC"/>
    <w:rsid w:val="00FE17F2"/>
    <w:rsid w:val="00FE38A3"/>
    <w:rsid w:val="00FE3E24"/>
    <w:rsid w:val="00FE76A7"/>
    <w:rsid w:val="00FF7132"/>
    <w:rsid w:val="00FF7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3cc" stroke="f">
      <v:fill color="#3cc"/>
      <v:stroke on="f"/>
      <v:shadow offset="6pt,6pt"/>
      <o:colormru v:ext="edit" colors="#418cbf"/>
    </o:shapedefaults>
    <o:shapelayout v:ext="edit">
      <o:idmap v:ext="edit" data="2"/>
    </o:shapelayout>
  </w:shapeDefaults>
  <w:decimalSymbol w:val="."/>
  <w:listSeparator w:val=","/>
  <w14:docId w14:val="69B6661B"/>
  <w15:chartTrackingRefBased/>
  <w15:docId w15:val="{2649CC50-3869-40F2-A99B-9A4F78275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rsid w:val="008C54AD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Verdana" w:hAnsi="Verdana" w:cs="Courier New"/>
      <w:i/>
      <w:iCs/>
      <w:color w:val="999999"/>
      <w:sz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32"/>
      <w:szCs w:val="2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0"/>
    </w:rPr>
  </w:style>
  <w:style w:type="paragraph" w:styleId="Heading4">
    <w:name w:val="heading 4"/>
    <w:basedOn w:val="Normal"/>
    <w:next w:val="Normal"/>
    <w:qFormat/>
    <w:rsid w:val="009061AC"/>
    <w:pPr>
      <w:keepNext/>
      <w:spacing w:before="240" w:after="60"/>
      <w:outlineLvl w:val="3"/>
    </w:pPr>
    <w:rPr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qFormat/>
    <w:pPr>
      <w:keepNext/>
      <w:ind w:left="2160"/>
      <w:outlineLvl w:val="4"/>
    </w:pPr>
    <w:rPr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</w:pPr>
    <w:rPr>
      <w:rFonts w:ascii="Book Antiqua" w:hAnsi="Book Antiqua"/>
      <w:sz w:val="28"/>
      <w:szCs w:val="20"/>
    </w:rPr>
  </w:style>
  <w:style w:type="paragraph" w:styleId="Subtitle">
    <w:name w:val="Subtitle"/>
    <w:basedOn w:val="Normal"/>
    <w:qFormat/>
    <w:pPr>
      <w:jc w:val="center"/>
    </w:pPr>
    <w:rPr>
      <w:rFonts w:ascii="Book Antiqua" w:hAnsi="Book Antiqua"/>
      <w:i/>
      <w:sz w:val="28"/>
      <w:szCs w:val="20"/>
    </w:rPr>
  </w:style>
  <w:style w:type="paragraph" w:styleId="BodyText">
    <w:name w:val="Body Text"/>
    <w:basedOn w:val="Normal"/>
    <w:link w:val="BodyTextChar"/>
    <w:rPr>
      <w:szCs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BodyTextIndent">
    <w:name w:val="Body Text Indent"/>
    <w:basedOn w:val="Normal"/>
    <w:pPr>
      <w:ind w:left="2160" w:hanging="2160"/>
    </w:p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BodyTextIndent2">
    <w:name w:val="Body Text Indent 2"/>
    <w:basedOn w:val="Normal"/>
    <w:pPr>
      <w:ind w:left="2160"/>
    </w:pPr>
    <w:rPr>
      <w:sz w:val="22"/>
    </w:rPr>
  </w:style>
  <w:style w:type="paragraph" w:styleId="BodyText2">
    <w:name w:val="Body Text 2"/>
    <w:basedOn w:val="Normal"/>
    <w:rPr>
      <w:rFonts w:ascii="Verdana" w:hAnsi="Verdana" w:cs="Courier New"/>
      <w:sz w:val="20"/>
    </w:rPr>
  </w:style>
  <w:style w:type="paragraph" w:styleId="BodyText3">
    <w:name w:val="Body Text 3"/>
    <w:basedOn w:val="Normal"/>
    <w:rPr>
      <w:rFonts w:ascii="Verdana" w:hAnsi="Verdana" w:cs="Courier New"/>
      <w:color w:val="000000"/>
      <w:sz w:val="20"/>
    </w:rPr>
  </w:style>
  <w:style w:type="character" w:customStyle="1" w:styleId="WW-Absatz-Standardschriftart11">
    <w:name w:val="WW-Absatz-Standardschriftart11"/>
  </w:style>
  <w:style w:type="paragraph" w:customStyle="1" w:styleId="Institution">
    <w:name w:val="Institution"/>
    <w:basedOn w:val="Normal"/>
    <w:next w:val="Normal"/>
    <w:autoRedefine/>
    <w:pPr>
      <w:tabs>
        <w:tab w:val="left" w:pos="2160"/>
        <w:tab w:val="right" w:pos="6480"/>
      </w:tabs>
      <w:spacing w:before="240" w:after="60" w:line="220" w:lineRule="atLeast"/>
      <w:ind w:left="720"/>
    </w:pPr>
    <w:rPr>
      <w:rFonts w:eastAsia="Batang"/>
      <w:b/>
      <w:sz w:val="22"/>
      <w:szCs w:val="22"/>
      <w:lang w:val="en-US"/>
    </w:rPr>
  </w:style>
  <w:style w:type="character" w:styleId="Hyperlink">
    <w:name w:val="Hyperlink"/>
    <w:rPr>
      <w:color w:val="0000FF"/>
      <w:u w:val="single"/>
    </w:rPr>
  </w:style>
  <w:style w:type="paragraph" w:styleId="ListBullet">
    <w:name w:val="List Bullet"/>
    <w:basedOn w:val="Normal"/>
    <w:autoRedefine/>
    <w:pPr>
      <w:numPr>
        <w:numId w:val="2"/>
      </w:numPr>
      <w:tabs>
        <w:tab w:val="left" w:pos="3240"/>
      </w:tabs>
      <w:jc w:val="both"/>
    </w:pPr>
    <w:rPr>
      <w:rFonts w:ascii="Verdana" w:hAnsi="Verdana"/>
      <w:i/>
      <w:iCs/>
      <w:sz w:val="18"/>
      <w:lang w:val="en-US"/>
    </w:rPr>
  </w:style>
  <w:style w:type="paragraph" w:styleId="BodyTextIndent3">
    <w:name w:val="Body Text Indent 3"/>
    <w:basedOn w:val="Normal"/>
    <w:pPr>
      <w:ind w:left="360"/>
      <w:jc w:val="both"/>
    </w:pPr>
    <w:rPr>
      <w:rFonts w:ascii="Verdana" w:hAnsi="Verdana"/>
      <w:sz w:val="18"/>
    </w:rPr>
  </w:style>
  <w:style w:type="paragraph" w:customStyle="1" w:styleId="ColorfulList-Accent11">
    <w:name w:val="Colorful List - Accent 11"/>
    <w:basedOn w:val="Normal"/>
    <w:qFormat/>
    <w:rsid w:val="005F3E99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CA"/>
    </w:rPr>
  </w:style>
  <w:style w:type="paragraph" w:customStyle="1" w:styleId="Default">
    <w:name w:val="Default"/>
    <w:rsid w:val="00BD60E6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0340C6"/>
    <w:rPr>
      <w:lang w:val="en-GB"/>
    </w:rPr>
  </w:style>
  <w:style w:type="character" w:styleId="FollowedHyperlink">
    <w:name w:val="FollowedHyperlink"/>
    <w:rsid w:val="00DB7D1D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224F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24F54"/>
    <w:rPr>
      <w:rFonts w:ascii="Tahoma" w:hAnsi="Tahoma" w:cs="Tahoma"/>
      <w:sz w:val="16"/>
      <w:szCs w:val="16"/>
      <w:lang w:val="en-GB" w:eastAsia="en-US"/>
    </w:rPr>
  </w:style>
  <w:style w:type="character" w:styleId="UnresolvedMention">
    <w:name w:val="Unresolved Mention"/>
    <w:uiPriority w:val="47"/>
    <w:rsid w:val="0048236A"/>
    <w:rPr>
      <w:color w:val="605E5C"/>
      <w:shd w:val="clear" w:color="auto" w:fill="E1DFDD"/>
    </w:rPr>
  </w:style>
  <w:style w:type="character" w:customStyle="1" w:styleId="TitleChar">
    <w:name w:val="Title Char"/>
    <w:link w:val="Title"/>
    <w:rsid w:val="008A6DBF"/>
    <w:rPr>
      <w:rFonts w:ascii="Book Antiqua" w:hAnsi="Book Antiqua"/>
      <w:sz w:val="28"/>
      <w:lang w:val="en-GB" w:eastAsia="en-US"/>
    </w:rPr>
  </w:style>
  <w:style w:type="paragraph" w:styleId="ListParagraph">
    <w:name w:val="List Paragraph"/>
    <w:basedOn w:val="BodyText"/>
    <w:uiPriority w:val="34"/>
    <w:qFormat/>
    <w:rsid w:val="007D68D2"/>
    <w:pPr>
      <w:numPr>
        <w:numId w:val="25"/>
      </w:numPr>
      <w:tabs>
        <w:tab w:val="num" w:pos="360"/>
      </w:tabs>
      <w:spacing w:after="120"/>
      <w:ind w:left="0" w:firstLine="0"/>
    </w:pPr>
    <w:rPr>
      <w:rFonts w:ascii="Calibri" w:hAnsi="Calibri"/>
      <w:sz w:val="20"/>
      <w:szCs w:val="24"/>
      <w:lang w:val="en-US"/>
    </w:rPr>
  </w:style>
  <w:style w:type="character" w:customStyle="1" w:styleId="BodyTextChar">
    <w:name w:val="Body Text Char"/>
    <w:link w:val="BodyText"/>
    <w:rsid w:val="00D02575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F0B7C6F-8BF5-4FFF-ABFA-4DD482A82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opher Ioannou</vt:lpstr>
    </vt:vector>
  </TitlesOfParts>
  <Company>Me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Ioannou</dc:title>
  <dc:subject/>
  <dc:creator>Chris Ioannou</dc:creator>
  <cp:keywords/>
  <cp:lastModifiedBy>2018mc79</cp:lastModifiedBy>
  <cp:revision>2</cp:revision>
  <cp:lastPrinted>2022-07-25T10:32:00Z</cp:lastPrinted>
  <dcterms:created xsi:type="dcterms:W3CDTF">2022-07-29T21:11:00Z</dcterms:created>
  <dcterms:modified xsi:type="dcterms:W3CDTF">2022-07-29T21:11:00Z</dcterms:modified>
</cp:coreProperties>
</file>